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B58BA" w14:textId="2706D5D1" w:rsidR="00A46DCE" w:rsidRPr="005811CE" w:rsidRDefault="00A46DCE" w:rsidP="005811CE">
      <w:pPr>
        <w:pStyle w:val="a7"/>
        <w:shd w:val="clear" w:color="auto" w:fill="FFFFFF" w:themeFill="background1"/>
        <w:spacing w:before="0" w:beforeAutospacing="0" w:after="0" w:afterAutospacing="0" w:line="276" w:lineRule="auto"/>
        <w:textAlignment w:val="baseline"/>
        <w:rPr>
          <w:noProof/>
          <w:sz w:val="23"/>
          <w:szCs w:val="23"/>
          <w:lang w:val="az-Latn-AZ"/>
        </w:rPr>
      </w:pPr>
      <w:r w:rsidRPr="005811CE">
        <w:rPr>
          <w:noProof/>
          <w:sz w:val="23"/>
          <w:szCs w:val="23"/>
          <w:lang w:val="az-Latn-AZ"/>
        </w:rPr>
        <w:t>[FARSCADAN İNGİLİSCƏYƏ, İNGİLİSCƏDƏN AZƏRBAYCANCAYA MÖTƏBƏR TƏRCÜMƏ]</w:t>
      </w:r>
    </w:p>
    <w:p w14:paraId="4C456F8B" w14:textId="1ED4FF50" w:rsidR="00A46DCE" w:rsidRPr="005811CE" w:rsidRDefault="00A46DCE" w:rsidP="005811CE">
      <w:pPr>
        <w:pStyle w:val="a7"/>
        <w:shd w:val="clear" w:color="auto" w:fill="FFFFFF" w:themeFill="background1"/>
        <w:spacing w:before="0" w:beforeAutospacing="0" w:after="0" w:afterAutospacing="0" w:line="276" w:lineRule="auto"/>
        <w:jc w:val="center"/>
        <w:textAlignment w:val="baseline"/>
        <w:rPr>
          <w:noProof/>
          <w:sz w:val="23"/>
          <w:szCs w:val="23"/>
          <w:lang w:val="az-Latn-AZ"/>
        </w:rPr>
      </w:pPr>
    </w:p>
    <w:p w14:paraId="58CBEC59" w14:textId="77777777" w:rsidR="00A46DCE" w:rsidRPr="005811CE" w:rsidRDefault="00A46DCE" w:rsidP="005811CE">
      <w:pPr>
        <w:jc w:val="center"/>
        <w:rPr>
          <w:rFonts w:ascii="Times New Roman" w:hAnsi="Times New Roman" w:cs="Times New Roman"/>
          <w:sz w:val="23"/>
          <w:szCs w:val="23"/>
          <w:lang w:val="az-Latn-AZ"/>
        </w:rPr>
      </w:pPr>
      <w:r w:rsidRPr="005811CE">
        <w:rPr>
          <w:rFonts w:ascii="Times New Roman" w:hAnsi="Times New Roman" w:cs="Times New Roman"/>
          <w:sz w:val="23"/>
          <w:szCs w:val="23"/>
          <w:lang w:val="az-Latn-AZ"/>
        </w:rPr>
        <w:t>Novruz 179</w:t>
      </w:r>
    </w:p>
    <w:p w14:paraId="6C537567" w14:textId="77777777" w:rsidR="00A46DCE" w:rsidRPr="005811CE" w:rsidRDefault="00A46DCE" w:rsidP="005811CE">
      <w:pPr>
        <w:pStyle w:val="a7"/>
        <w:shd w:val="clear" w:color="auto" w:fill="FFFFFF" w:themeFill="background1"/>
        <w:spacing w:before="0" w:beforeAutospacing="0" w:after="0" w:afterAutospacing="0" w:line="276" w:lineRule="auto"/>
        <w:textAlignment w:val="baseline"/>
        <w:rPr>
          <w:noProof/>
          <w:sz w:val="23"/>
          <w:szCs w:val="23"/>
          <w:lang w:val="az-Latn-AZ"/>
        </w:rPr>
      </w:pPr>
    </w:p>
    <w:p w14:paraId="769C63BE" w14:textId="77777777" w:rsidR="007C4917" w:rsidRPr="005811CE" w:rsidRDefault="007C4917" w:rsidP="005811CE">
      <w:pPr>
        <w:rPr>
          <w:rFonts w:ascii="Times New Roman" w:hAnsi="Times New Roman" w:cs="Times New Roman"/>
          <w:sz w:val="23"/>
          <w:szCs w:val="23"/>
          <w:lang w:val="az-Latn-AZ"/>
        </w:rPr>
      </w:pPr>
    </w:p>
    <w:p w14:paraId="6236C765" w14:textId="622FA93E" w:rsidR="007C4917" w:rsidRPr="005811CE" w:rsidRDefault="007C4917" w:rsidP="005811CE">
      <w:pPr>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Müqəddəs İran torpağında Həzrət Bəhaullahın vəfalı və </w:t>
      </w:r>
      <w:r w:rsidR="00277143" w:rsidRPr="005811CE">
        <w:rPr>
          <w:rFonts w:ascii="Times New Roman" w:hAnsi="Times New Roman" w:cs="Times New Roman"/>
          <w:sz w:val="23"/>
          <w:szCs w:val="23"/>
          <w:lang w:val="az-Latn-AZ"/>
        </w:rPr>
        <w:t>səbirli</w:t>
      </w:r>
      <w:r w:rsidRPr="005811CE">
        <w:rPr>
          <w:rFonts w:ascii="Times New Roman" w:hAnsi="Times New Roman" w:cs="Times New Roman"/>
          <w:sz w:val="23"/>
          <w:szCs w:val="23"/>
          <w:lang w:val="az-Latn-AZ"/>
        </w:rPr>
        <w:t xml:space="preserve"> ardıcıllarına </w:t>
      </w:r>
    </w:p>
    <w:p w14:paraId="6FA060C4" w14:textId="77777777" w:rsidR="007C4917" w:rsidRPr="005811CE" w:rsidRDefault="007C4917" w:rsidP="005811CE">
      <w:pPr>
        <w:rPr>
          <w:rFonts w:ascii="Times New Roman" w:hAnsi="Times New Roman" w:cs="Times New Roman"/>
          <w:sz w:val="23"/>
          <w:szCs w:val="23"/>
          <w:lang w:val="az-Latn-AZ"/>
        </w:rPr>
      </w:pPr>
    </w:p>
    <w:p w14:paraId="4ABCA3AE" w14:textId="4AD69EFC" w:rsidR="007C4917" w:rsidRPr="005811CE" w:rsidRDefault="007C4917" w:rsidP="005811CE">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Biz İlahi Məhbubun sədaqətli ardıcıllarına bu əlamətdar gün, Novruz Bayramı münasibətilə bizim sevgi və məhəbbətimizi çatdırmaq üçün bu sətirləri yazarkən, bütün dünya boyunca Həzrət Bəhaullahın ardıcılları enerjilərini fəaliyyətlərinin yeni mərhələsinin tələbləri üzərində düşünməyə yönəldirlər. </w:t>
      </w:r>
      <w:r w:rsidR="00277143" w:rsidRPr="005811CE">
        <w:rPr>
          <w:rFonts w:ascii="Times New Roman" w:hAnsi="Times New Roman" w:cs="Times New Roman"/>
          <w:sz w:val="23"/>
          <w:szCs w:val="23"/>
          <w:lang w:val="az-Latn-AZ"/>
        </w:rPr>
        <w:t>Oxşar fikirli</w:t>
      </w:r>
      <w:r w:rsidRPr="005811CE">
        <w:rPr>
          <w:rFonts w:ascii="Times New Roman" w:hAnsi="Times New Roman" w:cs="Times New Roman"/>
          <w:sz w:val="23"/>
          <w:szCs w:val="23"/>
          <w:lang w:val="az-Latn-AZ"/>
        </w:rPr>
        <w:t xml:space="preserve"> insanlarla, dünyanın yaxşılaşmasını və onun xalqlarının rifahını istəyən böyük sayda insanlarla</w:t>
      </w:r>
      <w:r w:rsidR="00D2592A" w:rsidRPr="005811CE">
        <w:rPr>
          <w:rFonts w:ascii="Times New Roman" w:hAnsi="Times New Roman" w:cs="Times New Roman"/>
          <w:sz w:val="23"/>
          <w:szCs w:val="23"/>
          <w:lang w:val="az-Latn-AZ"/>
        </w:rPr>
        <w:t xml:space="preserve"> birlikdə onlar söhbət aparır, bəsirətləri bölüşür, ruhani transformasiya və dünyaya Həyat Bəxş Edən Kəsin təlimlərinə uyğun olaraq öz cəmiyyətlərinin rifahının yüksəldilməsi prosesində necə iştirak edəcəkləri barədə məşvərət edirlər. Hesabatlar Allahın sevimlilərinin və dünyanın çoxlu yerlərində və müxtəlif </w:t>
      </w:r>
      <w:r w:rsidR="00CC5EAC" w:rsidRPr="005811CE">
        <w:rPr>
          <w:rFonts w:ascii="Times New Roman" w:hAnsi="Times New Roman" w:cs="Times New Roman"/>
          <w:sz w:val="23"/>
          <w:szCs w:val="23"/>
          <w:lang w:val="az-Latn-AZ"/>
        </w:rPr>
        <w:t>formatlarda, xüsusilə yerli səviyyədə</w:t>
      </w:r>
      <w:r w:rsidR="00D2592A" w:rsidRPr="005811CE">
        <w:rPr>
          <w:rFonts w:ascii="Times New Roman" w:hAnsi="Times New Roman" w:cs="Times New Roman"/>
          <w:sz w:val="23"/>
          <w:szCs w:val="23"/>
          <w:lang w:val="az-Latn-AZ"/>
        </w:rPr>
        <w:t xml:space="preserve"> </w:t>
      </w:r>
      <w:r w:rsidR="00277143" w:rsidRPr="005811CE">
        <w:rPr>
          <w:rFonts w:ascii="Times New Roman" w:hAnsi="Times New Roman" w:cs="Times New Roman"/>
          <w:sz w:val="23"/>
          <w:szCs w:val="23"/>
          <w:lang w:val="az-Latn-AZ"/>
        </w:rPr>
        <w:t>çağırılmış</w:t>
      </w:r>
      <w:r w:rsidR="00D2592A" w:rsidRPr="005811CE">
        <w:rPr>
          <w:rFonts w:ascii="Times New Roman" w:hAnsi="Times New Roman" w:cs="Times New Roman"/>
          <w:sz w:val="23"/>
          <w:szCs w:val="23"/>
          <w:lang w:val="az-Latn-AZ"/>
        </w:rPr>
        <w:t xml:space="preserve"> konfranslarda</w:t>
      </w:r>
      <w:r w:rsidR="00CC5EAC" w:rsidRPr="005811CE">
        <w:rPr>
          <w:rFonts w:ascii="Times New Roman" w:hAnsi="Times New Roman" w:cs="Times New Roman"/>
          <w:sz w:val="23"/>
          <w:szCs w:val="23"/>
          <w:lang w:val="az-Latn-AZ"/>
        </w:rPr>
        <w:t xml:space="preserve"> dəstə-dəstə iştirak edən dostları və iş yoldaşlarının</w:t>
      </w:r>
      <w:r w:rsidR="00D2592A" w:rsidRPr="005811CE">
        <w:rPr>
          <w:rFonts w:ascii="Times New Roman" w:hAnsi="Times New Roman" w:cs="Times New Roman"/>
          <w:sz w:val="23"/>
          <w:szCs w:val="23"/>
          <w:lang w:val="az-Latn-AZ"/>
        </w:rPr>
        <w:t xml:space="preserve"> misli görünməmiş cavabı</w:t>
      </w:r>
      <w:r w:rsidR="00CC5EAC" w:rsidRPr="005811CE">
        <w:rPr>
          <w:rFonts w:ascii="Times New Roman" w:hAnsi="Times New Roman" w:cs="Times New Roman"/>
          <w:sz w:val="23"/>
          <w:szCs w:val="23"/>
          <w:lang w:val="az-Latn-AZ"/>
        </w:rPr>
        <w:t xml:space="preserve">ndan bəhs edir. </w:t>
      </w:r>
      <w:r w:rsidR="008C1715" w:rsidRPr="005811CE">
        <w:rPr>
          <w:rFonts w:ascii="Times New Roman" w:hAnsi="Times New Roman" w:cs="Times New Roman"/>
          <w:sz w:val="23"/>
          <w:szCs w:val="23"/>
          <w:lang w:val="az-Latn-AZ"/>
        </w:rPr>
        <w:t>Bu cava</w:t>
      </w:r>
      <w:r w:rsidR="002B240C" w:rsidRPr="005811CE">
        <w:rPr>
          <w:rFonts w:ascii="Times New Roman" w:hAnsi="Times New Roman" w:cs="Times New Roman"/>
          <w:sz w:val="23"/>
          <w:szCs w:val="23"/>
          <w:lang w:val="az-Latn-AZ"/>
        </w:rPr>
        <w:t>b həm bəhai icmasının artan qabiliyyətinin, həm də dünya xalqlarının daim yüksəlməkdə olan ruhani həssaslığının bir göstəri</w:t>
      </w:r>
      <w:r w:rsidR="00277143" w:rsidRPr="005811CE">
        <w:rPr>
          <w:rFonts w:ascii="Times New Roman" w:hAnsi="Times New Roman" w:cs="Times New Roman"/>
          <w:sz w:val="23"/>
          <w:szCs w:val="23"/>
          <w:lang w:val="az-Latn-AZ"/>
        </w:rPr>
        <w:t>ci</w:t>
      </w:r>
      <w:r w:rsidR="002B240C" w:rsidRPr="005811CE">
        <w:rPr>
          <w:rFonts w:ascii="Times New Roman" w:hAnsi="Times New Roman" w:cs="Times New Roman"/>
          <w:sz w:val="23"/>
          <w:szCs w:val="23"/>
          <w:lang w:val="az-Latn-AZ"/>
        </w:rPr>
        <w:t xml:space="preserve">sidir. Bu dostlar dinamik ruhani həyata nail olmaq və insanlığın birliyi prinsipinə əsaslanan sosial münasibətlərin dərindən </w:t>
      </w:r>
      <w:r w:rsidR="00277143" w:rsidRPr="005811CE">
        <w:rPr>
          <w:rFonts w:ascii="Times New Roman" w:hAnsi="Times New Roman" w:cs="Times New Roman"/>
          <w:sz w:val="23"/>
          <w:szCs w:val="23"/>
          <w:lang w:val="az-Latn-AZ"/>
        </w:rPr>
        <w:t>transformasiyasına</w:t>
      </w:r>
      <w:r w:rsidR="002B240C" w:rsidRPr="005811CE">
        <w:rPr>
          <w:rFonts w:ascii="Times New Roman" w:hAnsi="Times New Roman" w:cs="Times New Roman"/>
          <w:sz w:val="23"/>
          <w:szCs w:val="23"/>
          <w:lang w:val="az-Latn-AZ"/>
        </w:rPr>
        <w:t xml:space="preserve"> nail olmaq əzmindədirlər. </w:t>
      </w:r>
    </w:p>
    <w:p w14:paraId="3D7877FB" w14:textId="00DC57D1" w:rsidR="002B240C" w:rsidRPr="005811CE" w:rsidRDefault="002B240C" w:rsidP="005811CE">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Həzrət Əbdül-Bəhanın bənzərsiz Şəxsinin süudu ilə başlayan Quruculuq </w:t>
      </w:r>
      <w:r w:rsidR="005811CE">
        <w:rPr>
          <w:rFonts w:ascii="Times New Roman" w:hAnsi="Times New Roman" w:cs="Times New Roman"/>
          <w:sz w:val="23"/>
          <w:szCs w:val="23"/>
          <w:lang w:val="az-Latn-AZ"/>
        </w:rPr>
        <w:t>Çağının</w:t>
      </w:r>
      <w:r w:rsidRPr="005811CE">
        <w:rPr>
          <w:rFonts w:ascii="Times New Roman" w:hAnsi="Times New Roman" w:cs="Times New Roman"/>
          <w:sz w:val="23"/>
          <w:szCs w:val="23"/>
          <w:lang w:val="az-Latn-AZ"/>
        </w:rPr>
        <w:t xml:space="preserve"> başlamasından tam bir əsr keçmişdir. Bu </w:t>
      </w:r>
      <w:r w:rsidR="005811CE">
        <w:rPr>
          <w:rFonts w:ascii="Times New Roman" w:hAnsi="Times New Roman" w:cs="Times New Roman"/>
          <w:sz w:val="23"/>
          <w:szCs w:val="23"/>
          <w:lang w:val="az-Latn-AZ"/>
        </w:rPr>
        <w:t>Çağın</w:t>
      </w:r>
      <w:r w:rsidRPr="005811CE">
        <w:rPr>
          <w:rFonts w:ascii="Times New Roman" w:hAnsi="Times New Roman" w:cs="Times New Roman"/>
          <w:sz w:val="23"/>
          <w:szCs w:val="23"/>
          <w:lang w:val="az-Latn-AZ"/>
        </w:rPr>
        <w:t xml:space="preserve"> birinci əsrində Bəhai icmasının böyüməsinin miqyası, Bəhai dininin işığının dünyanın ən ucqar </w:t>
      </w:r>
      <w:r w:rsidR="00277143" w:rsidRPr="005811CE">
        <w:rPr>
          <w:rFonts w:ascii="Times New Roman" w:hAnsi="Times New Roman" w:cs="Times New Roman"/>
          <w:sz w:val="23"/>
          <w:szCs w:val="23"/>
          <w:lang w:val="az-Latn-AZ"/>
        </w:rPr>
        <w:t>guşələrinə</w:t>
      </w:r>
      <w:r w:rsidRPr="005811CE">
        <w:rPr>
          <w:rFonts w:ascii="Times New Roman" w:hAnsi="Times New Roman" w:cs="Times New Roman"/>
          <w:sz w:val="23"/>
          <w:szCs w:val="23"/>
          <w:lang w:val="az-Latn-AZ"/>
        </w:rPr>
        <w:t xml:space="preserve"> yayılması, hər bir </w:t>
      </w:r>
      <w:r w:rsidR="00277143" w:rsidRPr="005811CE">
        <w:rPr>
          <w:rFonts w:ascii="Times New Roman" w:hAnsi="Times New Roman" w:cs="Times New Roman"/>
          <w:sz w:val="23"/>
          <w:szCs w:val="23"/>
          <w:lang w:val="az-Latn-AZ"/>
        </w:rPr>
        <w:t>xalqdan</w:t>
      </w:r>
      <w:r w:rsidRPr="005811CE">
        <w:rPr>
          <w:rFonts w:ascii="Times New Roman" w:hAnsi="Times New Roman" w:cs="Times New Roman"/>
          <w:sz w:val="23"/>
          <w:szCs w:val="23"/>
          <w:lang w:val="az-Latn-AZ"/>
        </w:rPr>
        <w:t xml:space="preserve"> və millətdən olan insanların onun ardıcıllarının sıralarına qoşulması, onun fəaliyyət </w:t>
      </w:r>
      <w:r w:rsidR="00277143" w:rsidRPr="005811CE">
        <w:rPr>
          <w:rFonts w:ascii="Times New Roman" w:hAnsi="Times New Roman" w:cs="Times New Roman"/>
          <w:sz w:val="23"/>
          <w:szCs w:val="23"/>
          <w:lang w:val="az-Latn-AZ"/>
        </w:rPr>
        <w:t>dairəsinin</w:t>
      </w:r>
      <w:r w:rsidRPr="005811CE">
        <w:rPr>
          <w:rFonts w:ascii="Times New Roman" w:hAnsi="Times New Roman" w:cs="Times New Roman"/>
          <w:sz w:val="23"/>
          <w:szCs w:val="23"/>
          <w:lang w:val="az-Latn-AZ"/>
        </w:rPr>
        <w:t xml:space="preserve"> genişlənməsi, </w:t>
      </w:r>
      <w:r w:rsidR="00C94316" w:rsidRPr="005811CE">
        <w:rPr>
          <w:rFonts w:ascii="Times New Roman" w:hAnsi="Times New Roman" w:cs="Times New Roman"/>
          <w:sz w:val="23"/>
          <w:szCs w:val="23"/>
          <w:lang w:val="az-Latn-AZ"/>
        </w:rPr>
        <w:t xml:space="preserve">missiyaları barədə onun </w:t>
      </w:r>
      <w:r w:rsidR="00277143" w:rsidRPr="005811CE">
        <w:rPr>
          <w:rFonts w:ascii="Times New Roman" w:hAnsi="Times New Roman" w:cs="Times New Roman"/>
          <w:sz w:val="23"/>
          <w:szCs w:val="23"/>
          <w:lang w:val="az-Latn-AZ"/>
        </w:rPr>
        <w:t>ardıcıllarının</w:t>
      </w:r>
      <w:r w:rsidR="00C94316" w:rsidRPr="005811CE">
        <w:rPr>
          <w:rFonts w:ascii="Times New Roman" w:hAnsi="Times New Roman" w:cs="Times New Roman"/>
          <w:sz w:val="23"/>
          <w:szCs w:val="23"/>
          <w:lang w:val="az-Latn-AZ"/>
        </w:rPr>
        <w:t xml:space="preserve"> baxış və bəsirət dərəcəsində yüksəliş – bütün bunlar, həqiqətən, insan düşüncəsini heyrətə salır. Mehriban Ağalarının vəfatından sonra Onun dünya boyunca ardıcıllarının – bənzərsiz Məhbublarına sədaqətli olan o bir ovuc zəif insanları</w:t>
      </w:r>
      <w:r w:rsidR="0022147B" w:rsidRPr="005811CE">
        <w:rPr>
          <w:rFonts w:ascii="Times New Roman" w:hAnsi="Times New Roman" w:cs="Times New Roman"/>
          <w:sz w:val="23"/>
          <w:szCs w:val="23"/>
          <w:lang w:val="az-Latn-AZ"/>
        </w:rPr>
        <w:t>n</w:t>
      </w:r>
      <w:r w:rsidR="00C94316" w:rsidRPr="005811CE">
        <w:rPr>
          <w:rFonts w:ascii="Times New Roman" w:hAnsi="Times New Roman" w:cs="Times New Roman"/>
          <w:sz w:val="23"/>
          <w:szCs w:val="23"/>
          <w:lang w:val="az-Latn-AZ"/>
        </w:rPr>
        <w:t xml:space="preserve">, Ondan ayrılıq atəşində yanan, Onun getməsindən yasa batmış və nigaran olan o </w:t>
      </w:r>
      <w:r w:rsidR="0022147B" w:rsidRPr="005811CE">
        <w:rPr>
          <w:rFonts w:ascii="Times New Roman" w:hAnsi="Times New Roman" w:cs="Times New Roman"/>
          <w:sz w:val="23"/>
          <w:szCs w:val="23"/>
          <w:lang w:val="az-Latn-AZ"/>
        </w:rPr>
        <w:t>aşiqlərin</w:t>
      </w:r>
      <w:r w:rsidR="00C94316" w:rsidRPr="005811CE">
        <w:rPr>
          <w:rFonts w:ascii="Times New Roman" w:hAnsi="Times New Roman" w:cs="Times New Roman"/>
          <w:sz w:val="23"/>
          <w:szCs w:val="23"/>
          <w:lang w:val="az-Latn-AZ"/>
        </w:rPr>
        <w:t xml:space="preserve"> – o uzaqgörən Ağalarının İlahi Plan Lövhlərində olan nəsihətlərini sarsılmaz qətiyyət və misilsiz fədakarlıqla yerinə yetirməkdə</w:t>
      </w:r>
      <w:r w:rsidR="003607C7" w:rsidRPr="005811CE">
        <w:rPr>
          <w:rFonts w:ascii="Times New Roman" w:hAnsi="Times New Roman" w:cs="Times New Roman"/>
          <w:sz w:val="23"/>
          <w:szCs w:val="23"/>
          <w:lang w:val="az-Latn-AZ"/>
        </w:rPr>
        <w:t xml:space="preserve"> necə müvəffəq olmalarına, Allahın Əmrini möhkəm bir təməl üzərində qurmağa necə qabil olmalarına heyran qalır. Şübhəsizdir ki, təyidlər damlaları dənizə çevirdi, zərrələrə günəş parıltısı verdi. </w:t>
      </w:r>
    </w:p>
    <w:p w14:paraId="35C3F004" w14:textId="65B5B057" w:rsidR="003607C7" w:rsidRPr="005811CE" w:rsidRDefault="003607C7" w:rsidP="005811CE">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Bu nurlu, bu epopeya dramında Əbha Gözəlliyinin Allahın Əmrinin Beşiyində olan </w:t>
      </w:r>
      <w:r w:rsidR="0022147B" w:rsidRPr="005811CE">
        <w:rPr>
          <w:rFonts w:ascii="Times New Roman" w:hAnsi="Times New Roman" w:cs="Times New Roman"/>
          <w:sz w:val="23"/>
          <w:szCs w:val="23"/>
          <w:lang w:val="az-Latn-AZ"/>
        </w:rPr>
        <w:t>aşiqlərinin</w:t>
      </w:r>
      <w:r w:rsidRPr="005811CE">
        <w:rPr>
          <w:rFonts w:ascii="Times New Roman" w:hAnsi="Times New Roman" w:cs="Times New Roman"/>
          <w:sz w:val="23"/>
          <w:szCs w:val="23"/>
          <w:lang w:val="az-Latn-AZ"/>
        </w:rPr>
        <w:t xml:space="preserve"> və Rəbbin rəşadətli cəngavərlərinin payı, gerçəkdən, b</w:t>
      </w:r>
      <w:r w:rsidR="00E2779C" w:rsidRPr="005811CE">
        <w:rPr>
          <w:rFonts w:ascii="Times New Roman" w:hAnsi="Times New Roman" w:cs="Times New Roman"/>
          <w:sz w:val="23"/>
          <w:szCs w:val="23"/>
          <w:lang w:val="az-Latn-AZ"/>
        </w:rPr>
        <w:t>ö</w:t>
      </w:r>
      <w:r w:rsidRPr="005811CE">
        <w:rPr>
          <w:rFonts w:ascii="Times New Roman" w:hAnsi="Times New Roman" w:cs="Times New Roman"/>
          <w:sz w:val="23"/>
          <w:szCs w:val="23"/>
          <w:lang w:val="az-Latn-AZ"/>
        </w:rPr>
        <w:t xml:space="preserve">yükdür. </w:t>
      </w:r>
      <w:r w:rsidR="009325B5" w:rsidRPr="005811CE">
        <w:rPr>
          <w:rFonts w:ascii="Times New Roman" w:hAnsi="Times New Roman" w:cs="Times New Roman"/>
          <w:sz w:val="23"/>
          <w:szCs w:val="23"/>
          <w:lang w:val="az-Latn-AZ"/>
        </w:rPr>
        <w:t>Bu, tarixin güzgüsündə aşkardır və onun saysız-hesabsız dəlillərini bu bir n</w:t>
      </w:r>
      <w:r w:rsidR="00CE3BD4" w:rsidRPr="005811CE">
        <w:rPr>
          <w:rFonts w:ascii="Times New Roman" w:hAnsi="Times New Roman" w:cs="Times New Roman"/>
          <w:sz w:val="23"/>
          <w:szCs w:val="23"/>
          <w:lang w:val="az-Latn-AZ"/>
        </w:rPr>
        <w:t>e</w:t>
      </w:r>
      <w:r w:rsidR="009325B5" w:rsidRPr="005811CE">
        <w:rPr>
          <w:rFonts w:ascii="Times New Roman" w:hAnsi="Times New Roman" w:cs="Times New Roman"/>
          <w:sz w:val="23"/>
          <w:szCs w:val="23"/>
          <w:lang w:val="az-Latn-AZ"/>
        </w:rPr>
        <w:t>çə sətirdə sadalamaq, aydındır ki, mümkün deyil. Mürəkkəb çayı lazımdır və kağız dağ</w:t>
      </w:r>
      <w:r w:rsidR="00CE3BD4" w:rsidRPr="005811CE">
        <w:rPr>
          <w:rFonts w:ascii="Times New Roman" w:hAnsi="Times New Roman" w:cs="Times New Roman"/>
          <w:sz w:val="23"/>
          <w:szCs w:val="23"/>
          <w:lang w:val="az-Latn-AZ"/>
        </w:rPr>
        <w:t>ı</w:t>
      </w:r>
      <w:r w:rsidR="009325B5" w:rsidRPr="005811CE">
        <w:rPr>
          <w:rFonts w:ascii="Times New Roman" w:hAnsi="Times New Roman" w:cs="Times New Roman"/>
          <w:sz w:val="23"/>
          <w:szCs w:val="23"/>
          <w:lang w:val="az-Latn-AZ"/>
        </w:rPr>
        <w:t xml:space="preserve"> gərəkdir. Hər bir çətin vəziyyət zamanı Allahın Əmrinin qorunmasına və tərəqqisinə o əziz dostların ən məhdud vəsaitə malik olma</w:t>
      </w:r>
      <w:r w:rsidR="00E2779C" w:rsidRPr="005811CE">
        <w:rPr>
          <w:rFonts w:ascii="Times New Roman" w:hAnsi="Times New Roman" w:cs="Times New Roman"/>
          <w:sz w:val="23"/>
          <w:szCs w:val="23"/>
          <w:lang w:val="az-Latn-AZ"/>
        </w:rPr>
        <w:t xml:space="preserve"> </w:t>
      </w:r>
      <w:r w:rsidR="009325B5" w:rsidRPr="005811CE">
        <w:rPr>
          <w:rFonts w:ascii="Times New Roman" w:hAnsi="Times New Roman" w:cs="Times New Roman"/>
          <w:sz w:val="23"/>
          <w:szCs w:val="23"/>
          <w:lang w:val="az-Latn-AZ"/>
        </w:rPr>
        <w:t xml:space="preserve">şərtləri ilə və hər cür maneə və məhdudiyyətə rəğmən töhfəsi heyranlığa və sonsuz tərifə layiqdir. Gələcək nəsillər, şübhəsiz ki, bunları təfərrüatları ilə </w:t>
      </w:r>
      <w:r w:rsidR="00E2779C" w:rsidRPr="005811CE">
        <w:rPr>
          <w:rFonts w:ascii="Times New Roman" w:hAnsi="Times New Roman" w:cs="Times New Roman"/>
          <w:sz w:val="23"/>
          <w:szCs w:val="23"/>
          <w:lang w:val="az-Latn-AZ"/>
        </w:rPr>
        <w:t>danışacaqlar. Tarixin indiki anında, tam bir əsrlik səy və əməyin nəticələri üzərində düşün</w:t>
      </w:r>
      <w:r w:rsidR="00A90105" w:rsidRPr="005811CE">
        <w:rPr>
          <w:rFonts w:ascii="Times New Roman" w:hAnsi="Times New Roman" w:cs="Times New Roman"/>
          <w:sz w:val="23"/>
          <w:szCs w:val="23"/>
          <w:lang w:val="az-Latn-AZ"/>
        </w:rPr>
        <w:t>ərkən,</w:t>
      </w:r>
      <w:r w:rsidR="00E2779C" w:rsidRPr="005811CE">
        <w:rPr>
          <w:rFonts w:ascii="Times New Roman" w:hAnsi="Times New Roman" w:cs="Times New Roman"/>
          <w:sz w:val="23"/>
          <w:szCs w:val="23"/>
          <w:lang w:val="az-Latn-AZ"/>
        </w:rPr>
        <w:t xml:space="preserve"> dünya </w:t>
      </w:r>
      <w:r w:rsidR="005811CE">
        <w:rPr>
          <w:rFonts w:ascii="Times New Roman" w:hAnsi="Times New Roman" w:cs="Times New Roman"/>
          <w:sz w:val="23"/>
          <w:szCs w:val="23"/>
          <w:lang w:val="az-Latn-AZ"/>
        </w:rPr>
        <w:t>b</w:t>
      </w:r>
      <w:r w:rsidR="00E2779C" w:rsidRPr="005811CE">
        <w:rPr>
          <w:rFonts w:ascii="Times New Roman" w:hAnsi="Times New Roman" w:cs="Times New Roman"/>
          <w:sz w:val="23"/>
          <w:szCs w:val="23"/>
          <w:lang w:val="az-Latn-AZ"/>
        </w:rPr>
        <w:t xml:space="preserve">əhailərinin nailiyyətlərini sadaladıqdan sonra İranda sıxıntıda olan və cəsarətli inananların fədakarlıqlarına istinad edən və </w:t>
      </w:r>
      <w:r w:rsidR="00A90105" w:rsidRPr="005811CE">
        <w:rPr>
          <w:rFonts w:ascii="Times New Roman" w:hAnsi="Times New Roman" w:cs="Times New Roman"/>
          <w:sz w:val="23"/>
          <w:szCs w:val="23"/>
          <w:lang w:val="az-Latn-AZ"/>
        </w:rPr>
        <w:t>qey</w:t>
      </w:r>
      <w:r w:rsidR="0022147B" w:rsidRPr="005811CE">
        <w:rPr>
          <w:rFonts w:ascii="Times New Roman" w:hAnsi="Times New Roman" w:cs="Times New Roman"/>
          <w:sz w:val="23"/>
          <w:szCs w:val="23"/>
          <w:lang w:val="az-Latn-AZ"/>
        </w:rPr>
        <w:t>b</w:t>
      </w:r>
      <w:r w:rsidR="00A90105" w:rsidRPr="005811CE">
        <w:rPr>
          <w:rFonts w:ascii="Times New Roman" w:hAnsi="Times New Roman" w:cs="Times New Roman"/>
          <w:sz w:val="23"/>
          <w:szCs w:val="23"/>
          <w:lang w:val="az-Latn-AZ"/>
        </w:rPr>
        <w:t xml:space="preserve"> Aləmindən gələn bir sirr olan ruhani bir həqiqəti bu nüfuzedici sözlərlə təsvir edən</w:t>
      </w:r>
      <w:r w:rsidR="00E2779C" w:rsidRPr="005811CE">
        <w:rPr>
          <w:rFonts w:ascii="Times New Roman" w:hAnsi="Times New Roman" w:cs="Times New Roman"/>
          <w:sz w:val="23"/>
          <w:szCs w:val="23"/>
          <w:lang w:val="az-Latn-AZ"/>
        </w:rPr>
        <w:t xml:space="preserve"> sevgili Şövqi Əfəndinin dərin və məşhur bəyanatı yada </w:t>
      </w:r>
      <w:r w:rsidR="00A90105" w:rsidRPr="005811CE">
        <w:rPr>
          <w:rFonts w:ascii="Times New Roman" w:hAnsi="Times New Roman" w:cs="Times New Roman"/>
          <w:sz w:val="23"/>
          <w:szCs w:val="23"/>
          <w:lang w:val="az-Latn-AZ"/>
        </w:rPr>
        <w:t xml:space="preserve">düşür: “Bütün bunlar </w:t>
      </w:r>
      <w:r w:rsidR="00B37EEE" w:rsidRPr="005811CE">
        <w:rPr>
          <w:rFonts w:ascii="Times New Roman" w:hAnsi="Times New Roman" w:cs="Times New Roman"/>
          <w:sz w:val="23"/>
          <w:szCs w:val="23"/>
          <w:lang w:val="az-Latn-AZ"/>
        </w:rPr>
        <w:t xml:space="preserve">ancaq və ancaq o acınacaqlı torpaqda bədxahların əlindən əziyyət çəkənlərin bütün bu uzun illər ərzində ən saf bal kimi daddıqları acı qəddarlığın </w:t>
      </w:r>
      <w:r w:rsidR="00A90105" w:rsidRPr="005811CE">
        <w:rPr>
          <w:rFonts w:ascii="Times New Roman" w:hAnsi="Times New Roman" w:cs="Times New Roman"/>
          <w:sz w:val="23"/>
          <w:szCs w:val="23"/>
          <w:lang w:val="az-Latn-AZ"/>
        </w:rPr>
        <w:t>güclü təsirindən qaynaqlan</w:t>
      </w:r>
      <w:r w:rsidR="00B37EEE" w:rsidRPr="005811CE">
        <w:rPr>
          <w:rFonts w:ascii="Times New Roman" w:hAnsi="Times New Roman" w:cs="Times New Roman"/>
          <w:sz w:val="23"/>
          <w:szCs w:val="23"/>
          <w:lang w:val="az-Latn-AZ"/>
        </w:rPr>
        <w:t>mışdır”</w:t>
      </w:r>
      <w:r w:rsidR="005811CE">
        <w:rPr>
          <w:rFonts w:ascii="Times New Roman" w:hAnsi="Times New Roman" w:cs="Times New Roman"/>
          <w:sz w:val="23"/>
          <w:szCs w:val="23"/>
          <w:lang w:val="az-Latn-AZ"/>
        </w:rPr>
        <w:t>.</w:t>
      </w:r>
    </w:p>
    <w:p w14:paraId="3D862811" w14:textId="62F5A0A2" w:rsidR="00DC68C9" w:rsidRPr="005811CE" w:rsidRDefault="00CE3BD4" w:rsidP="005811CE">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Yüzillik bir </w:t>
      </w:r>
      <w:r w:rsidR="00962A89">
        <w:rPr>
          <w:rFonts w:ascii="Times New Roman" w:hAnsi="Times New Roman" w:cs="Times New Roman"/>
          <w:sz w:val="23"/>
          <w:szCs w:val="23"/>
          <w:lang w:val="az-Latn-AZ"/>
        </w:rPr>
        <w:t>səydən</w:t>
      </w:r>
      <w:r w:rsidRPr="005811CE">
        <w:rPr>
          <w:rFonts w:ascii="Times New Roman" w:hAnsi="Times New Roman" w:cs="Times New Roman"/>
          <w:sz w:val="23"/>
          <w:szCs w:val="23"/>
          <w:lang w:val="az-Latn-AZ"/>
        </w:rPr>
        <w:t xml:space="preserve"> – fədakarlıq, sınaq və öyrənmədən – sonra </w:t>
      </w:r>
      <w:r w:rsidR="00A72997" w:rsidRPr="005811CE">
        <w:rPr>
          <w:rFonts w:ascii="Times New Roman" w:hAnsi="Times New Roman" w:cs="Times New Roman"/>
          <w:sz w:val="23"/>
          <w:szCs w:val="23"/>
          <w:lang w:val="az-Latn-AZ"/>
        </w:rPr>
        <w:t xml:space="preserve">dünya bəhailərinin, xüsusilə, son iyirmi beş ildə yeni forma alaraq, yeni sistem və təşkilat əldə edərək nail olduğu hər şey onları </w:t>
      </w:r>
      <w:r w:rsidR="00A72997" w:rsidRPr="005811CE">
        <w:rPr>
          <w:rFonts w:ascii="Times New Roman" w:hAnsi="Times New Roman" w:cs="Times New Roman"/>
          <w:sz w:val="23"/>
          <w:szCs w:val="23"/>
          <w:lang w:val="az-Latn-AZ"/>
        </w:rPr>
        <w:lastRenderedPageBreak/>
        <w:t xml:space="preserve">yüksək ruhani və əxlaqi bir </w:t>
      </w:r>
      <w:r w:rsidR="0022147B" w:rsidRPr="005811CE">
        <w:rPr>
          <w:rFonts w:ascii="Times New Roman" w:hAnsi="Times New Roman" w:cs="Times New Roman"/>
          <w:sz w:val="23"/>
          <w:szCs w:val="23"/>
          <w:lang w:val="az-Latn-AZ"/>
        </w:rPr>
        <w:t>missiyanın</w:t>
      </w:r>
      <w:r w:rsidR="00A72997" w:rsidRPr="005811CE">
        <w:rPr>
          <w:rFonts w:ascii="Times New Roman" w:hAnsi="Times New Roman" w:cs="Times New Roman"/>
          <w:sz w:val="23"/>
          <w:szCs w:val="23"/>
          <w:lang w:val="az-Latn-AZ"/>
        </w:rPr>
        <w:t xml:space="preserve"> yerinə yetirilməsi üçün hazırlamışdır. Onun başlıca m</w:t>
      </w:r>
      <w:r w:rsidR="00CB4BA9" w:rsidRPr="005811CE">
        <w:rPr>
          <w:rFonts w:ascii="Times New Roman" w:hAnsi="Times New Roman" w:cs="Times New Roman"/>
          <w:sz w:val="23"/>
          <w:szCs w:val="23"/>
          <w:lang w:val="az-Latn-AZ"/>
        </w:rPr>
        <w:t>ə</w:t>
      </w:r>
      <w:r w:rsidR="00A72997" w:rsidRPr="005811CE">
        <w:rPr>
          <w:rFonts w:ascii="Times New Roman" w:hAnsi="Times New Roman" w:cs="Times New Roman"/>
          <w:sz w:val="23"/>
          <w:szCs w:val="23"/>
          <w:lang w:val="az-Latn-AZ"/>
        </w:rPr>
        <w:t xml:space="preserve">qsədi </w:t>
      </w:r>
      <w:r w:rsidR="00CB4BA9" w:rsidRPr="005811CE">
        <w:rPr>
          <w:rFonts w:ascii="Times New Roman" w:hAnsi="Times New Roman" w:cs="Times New Roman"/>
          <w:sz w:val="23"/>
          <w:szCs w:val="23"/>
          <w:lang w:val="az-Latn-AZ"/>
        </w:rPr>
        <w:t xml:space="preserve">dünyanın </w:t>
      </w:r>
      <w:r w:rsidR="0022147B" w:rsidRPr="005811CE">
        <w:rPr>
          <w:rFonts w:ascii="Times New Roman" w:hAnsi="Times New Roman" w:cs="Times New Roman"/>
          <w:sz w:val="23"/>
          <w:szCs w:val="23"/>
          <w:lang w:val="az-Latn-AZ"/>
        </w:rPr>
        <w:t>yaxşılaşmasına</w:t>
      </w:r>
      <w:r w:rsidR="00CB4BA9" w:rsidRPr="005811CE">
        <w:rPr>
          <w:rFonts w:ascii="Times New Roman" w:hAnsi="Times New Roman" w:cs="Times New Roman"/>
          <w:sz w:val="23"/>
          <w:szCs w:val="23"/>
          <w:lang w:val="az-Latn-AZ"/>
        </w:rPr>
        <w:t xml:space="preserve"> gətirən </w:t>
      </w:r>
      <w:r w:rsidR="00A72997" w:rsidRPr="005811CE">
        <w:rPr>
          <w:rFonts w:ascii="Times New Roman" w:hAnsi="Times New Roman" w:cs="Times New Roman"/>
          <w:sz w:val="23"/>
          <w:szCs w:val="23"/>
          <w:lang w:val="az-Latn-AZ"/>
        </w:rPr>
        <w:t>o qüdrətli və səmavi gücü</w:t>
      </w:r>
      <w:r w:rsidR="00CB4BA9" w:rsidRPr="005811CE">
        <w:rPr>
          <w:rFonts w:ascii="Times New Roman" w:hAnsi="Times New Roman" w:cs="Times New Roman"/>
          <w:sz w:val="23"/>
          <w:szCs w:val="23"/>
          <w:lang w:val="az-Latn-AZ"/>
        </w:rPr>
        <w:t xml:space="preserve"> </w:t>
      </w:r>
      <w:r w:rsidR="00962A89">
        <w:rPr>
          <w:rFonts w:ascii="Times New Roman" w:hAnsi="Times New Roman" w:cs="Times New Roman"/>
          <w:sz w:val="23"/>
          <w:szCs w:val="23"/>
          <w:lang w:val="az-Latn-AZ"/>
        </w:rPr>
        <w:t>–</w:t>
      </w:r>
      <w:r w:rsidR="00A72997" w:rsidRPr="005811CE">
        <w:rPr>
          <w:rFonts w:ascii="Times New Roman" w:hAnsi="Times New Roman" w:cs="Times New Roman"/>
          <w:sz w:val="23"/>
          <w:szCs w:val="23"/>
          <w:lang w:val="az-Latn-AZ"/>
        </w:rPr>
        <w:t xml:space="preserve"> </w:t>
      </w:r>
      <w:r w:rsidR="00CB4BA9" w:rsidRPr="005811CE">
        <w:rPr>
          <w:rFonts w:ascii="Times New Roman" w:hAnsi="Times New Roman" w:cs="Times New Roman"/>
          <w:sz w:val="23"/>
          <w:szCs w:val="23"/>
          <w:lang w:val="az-Latn-AZ"/>
        </w:rPr>
        <w:t xml:space="preserve">o güc ki, Həzrət Bəhaullahın Əmrinin gerçəkliyində və mahiyyətində gizlidir </w:t>
      </w:r>
      <w:r w:rsidR="00962A89">
        <w:rPr>
          <w:rFonts w:ascii="Times New Roman" w:hAnsi="Times New Roman" w:cs="Times New Roman"/>
          <w:sz w:val="23"/>
          <w:szCs w:val="23"/>
          <w:lang w:val="az-Latn-AZ"/>
        </w:rPr>
        <w:t>–</w:t>
      </w:r>
      <w:r w:rsidR="00CB4BA9" w:rsidRPr="005811CE">
        <w:rPr>
          <w:rFonts w:ascii="Times New Roman" w:hAnsi="Times New Roman" w:cs="Times New Roman"/>
          <w:sz w:val="23"/>
          <w:szCs w:val="23"/>
          <w:lang w:val="az-Latn-AZ"/>
        </w:rPr>
        <w:t xml:space="preserve"> </w:t>
      </w:r>
      <w:r w:rsidR="00A72997" w:rsidRPr="005811CE">
        <w:rPr>
          <w:rFonts w:ascii="Times New Roman" w:hAnsi="Times New Roman" w:cs="Times New Roman"/>
          <w:sz w:val="23"/>
          <w:szCs w:val="23"/>
          <w:lang w:val="az-Latn-AZ"/>
        </w:rPr>
        <w:t xml:space="preserve">azad etməkdir ki, </w:t>
      </w:r>
      <w:r w:rsidR="00CB4BA9" w:rsidRPr="005811CE">
        <w:rPr>
          <w:rFonts w:ascii="Times New Roman" w:hAnsi="Times New Roman" w:cs="Times New Roman"/>
          <w:sz w:val="23"/>
          <w:szCs w:val="23"/>
          <w:lang w:val="az-Latn-AZ"/>
        </w:rPr>
        <w:t xml:space="preserve">o, günbəgün, getdikcə daha da aşkara çıxsın və cəmiyyət quruculuğuna kömək etsin. Bu gücün azad olması, qısa deyilsə, dərin daxili və zahiri transformasiyanı nəzərdə tutur. Onun məqsədi səmavi xasiyyətin üzə çıxması, insan varlığının məqamına layiq olan davranış və tərzin meydana çıxması, cəmiyyətin müxtəlif təbəqələrində birlik və ahəngin təzahür etməsidir. Bu yaradıcı güc insanların ruhani, əxlaqi və intellektual tərəqqisinə gətirir ki, onlar həm maddi, həm də ruhani təlim-tərbiyə üzərində fokuslansınlar, bilik və anlayışda irəli getsinlər; ki, gənc nəsil rasional və sədaqətli vətəndaşlar kimi, </w:t>
      </w:r>
      <w:r w:rsidR="00FF42D5" w:rsidRPr="005811CE">
        <w:rPr>
          <w:rFonts w:ascii="Times New Roman" w:hAnsi="Times New Roman" w:cs="Times New Roman"/>
          <w:sz w:val="23"/>
          <w:szCs w:val="23"/>
          <w:lang w:val="az-Latn-AZ"/>
        </w:rPr>
        <w:t xml:space="preserve">insanlığa xidmətdə tələb olunan bacarıqlarla təchiz olunsunlar; ki, rəqabət aparan fərdlər, tayfalar və xalqlar birləşsinlər; </w:t>
      </w:r>
      <w:r w:rsidR="00DC68C9" w:rsidRPr="005811CE">
        <w:rPr>
          <w:rFonts w:ascii="Times New Roman" w:hAnsi="Times New Roman" w:cs="Times New Roman"/>
          <w:sz w:val="23"/>
          <w:szCs w:val="23"/>
          <w:lang w:val="az-Latn-AZ"/>
        </w:rPr>
        <w:t>ki, fikirlər və baxışlar birlik və təkli</w:t>
      </w:r>
      <w:r w:rsidR="006C0A01" w:rsidRPr="005811CE">
        <w:rPr>
          <w:rFonts w:ascii="Times New Roman" w:hAnsi="Times New Roman" w:cs="Times New Roman"/>
          <w:sz w:val="23"/>
          <w:szCs w:val="23"/>
          <w:lang w:val="az-Latn-AZ"/>
        </w:rPr>
        <w:t>k</w:t>
      </w:r>
      <w:r w:rsidR="00DC68C9" w:rsidRPr="005811CE">
        <w:rPr>
          <w:rFonts w:ascii="Times New Roman" w:hAnsi="Times New Roman" w:cs="Times New Roman"/>
          <w:sz w:val="23"/>
          <w:szCs w:val="23"/>
          <w:lang w:val="az-Latn-AZ"/>
        </w:rPr>
        <w:t xml:space="preserve"> oxu ətrafında bir ahəngə gəlsin ki, bu təməl prinsip və digər ilahi </w:t>
      </w:r>
      <w:r w:rsidR="006C0A01" w:rsidRPr="005811CE">
        <w:rPr>
          <w:rFonts w:ascii="Times New Roman" w:hAnsi="Times New Roman" w:cs="Times New Roman"/>
          <w:sz w:val="23"/>
          <w:szCs w:val="23"/>
          <w:lang w:val="az-Latn-AZ"/>
        </w:rPr>
        <w:t xml:space="preserve">təlimlər kollektiv həyatda əməli yollarla təzahür etsin; ki, </w:t>
      </w:r>
      <w:r w:rsidR="00376C9C" w:rsidRPr="005811CE">
        <w:rPr>
          <w:rFonts w:ascii="Times New Roman" w:hAnsi="Times New Roman" w:cs="Times New Roman"/>
          <w:sz w:val="23"/>
          <w:szCs w:val="23"/>
          <w:lang w:val="az-Latn-AZ"/>
        </w:rPr>
        <w:t>əməkdaşlıq və xoş</w:t>
      </w:r>
      <w:r w:rsidR="00962A89">
        <w:rPr>
          <w:rFonts w:ascii="Times New Roman" w:hAnsi="Times New Roman" w:cs="Times New Roman"/>
          <w:sz w:val="23"/>
          <w:szCs w:val="23"/>
          <w:lang w:val="az-Latn-AZ"/>
        </w:rPr>
        <w:t xml:space="preserve"> </w:t>
      </w:r>
      <w:r w:rsidR="00376C9C" w:rsidRPr="005811CE">
        <w:rPr>
          <w:rFonts w:ascii="Times New Roman" w:hAnsi="Times New Roman" w:cs="Times New Roman"/>
          <w:sz w:val="23"/>
          <w:szCs w:val="23"/>
          <w:lang w:val="az-Latn-AZ"/>
        </w:rPr>
        <w:t>məramın, birgə iş və yekdilliyin möhkəmləndirilməsi ilə cəmiyyətin sütunları gücləndirilsin və sosial uzlaşma yüksəlsin; ki, fərdlər bir ailənin üzvü kimi olsunlar; ki, tərəqqipərvər və nəcib cəmiyyətlər meydana çıxsın; ki, bu inkişafla cəmiyyətin mədəniyyəti dəyişsin, bu dəyişiklikləri əks etdirsin və onları gücləndirsin; bu kollektiv təşəbbüsün üç protaqonisti – fərd, icma və təsisatlar – hər biri öz gerçəkliyində, habelə, bir-biri</w:t>
      </w:r>
      <w:r w:rsidR="001831FC" w:rsidRPr="005811CE">
        <w:rPr>
          <w:rFonts w:ascii="Times New Roman" w:hAnsi="Times New Roman" w:cs="Times New Roman"/>
          <w:sz w:val="23"/>
          <w:szCs w:val="23"/>
          <w:lang w:val="az-Latn-AZ"/>
        </w:rPr>
        <w:t xml:space="preserve"> i</w:t>
      </w:r>
      <w:r w:rsidR="00376C9C" w:rsidRPr="005811CE">
        <w:rPr>
          <w:rFonts w:ascii="Times New Roman" w:hAnsi="Times New Roman" w:cs="Times New Roman"/>
          <w:sz w:val="23"/>
          <w:szCs w:val="23"/>
          <w:lang w:val="az-Latn-AZ"/>
        </w:rPr>
        <w:t xml:space="preserve">lə münasibətdə əhəmiyyətli dərəcədə irəliləsin. </w:t>
      </w:r>
      <w:r w:rsidR="000316BD" w:rsidRPr="005811CE">
        <w:rPr>
          <w:rFonts w:ascii="Times New Roman" w:hAnsi="Times New Roman" w:cs="Times New Roman"/>
          <w:sz w:val="23"/>
          <w:szCs w:val="23"/>
          <w:lang w:val="az-Latn-AZ"/>
        </w:rPr>
        <w:t xml:space="preserve">Bu gücün üzə çıxmasının əlamətləri Bəhai təlimlərindən ilhamlanan ən elementar fəaliyyətlərdə belə görünür. Lakin istər kənd yerlərində kəndlər, istərsə də </w:t>
      </w:r>
      <w:r w:rsidR="001831FC" w:rsidRPr="005811CE">
        <w:rPr>
          <w:rFonts w:ascii="Times New Roman" w:hAnsi="Times New Roman" w:cs="Times New Roman"/>
          <w:sz w:val="23"/>
          <w:szCs w:val="23"/>
          <w:lang w:val="az-Latn-AZ"/>
        </w:rPr>
        <w:t>ş</w:t>
      </w:r>
      <w:r w:rsidR="000316BD" w:rsidRPr="005811CE">
        <w:rPr>
          <w:rFonts w:ascii="Times New Roman" w:hAnsi="Times New Roman" w:cs="Times New Roman"/>
          <w:sz w:val="23"/>
          <w:szCs w:val="23"/>
          <w:lang w:val="az-Latn-AZ"/>
        </w:rPr>
        <w:t xml:space="preserve">əhərlərdə </w:t>
      </w:r>
      <w:r w:rsidR="001831FC" w:rsidRPr="005811CE">
        <w:rPr>
          <w:rFonts w:ascii="Times New Roman" w:hAnsi="Times New Roman" w:cs="Times New Roman"/>
          <w:sz w:val="23"/>
          <w:szCs w:val="23"/>
          <w:lang w:val="az-Latn-AZ"/>
        </w:rPr>
        <w:t>qonşuluqlar</w:t>
      </w:r>
      <w:r w:rsidR="000316BD" w:rsidRPr="005811CE">
        <w:rPr>
          <w:rFonts w:ascii="Times New Roman" w:hAnsi="Times New Roman" w:cs="Times New Roman"/>
          <w:sz w:val="23"/>
          <w:szCs w:val="23"/>
          <w:lang w:val="az-Latn-AZ"/>
        </w:rPr>
        <w:t xml:space="preserve"> olsun, bu ruhani </w:t>
      </w:r>
      <w:r w:rsidR="001831FC" w:rsidRPr="005811CE">
        <w:rPr>
          <w:rFonts w:ascii="Times New Roman" w:hAnsi="Times New Roman" w:cs="Times New Roman"/>
          <w:sz w:val="23"/>
          <w:szCs w:val="23"/>
          <w:lang w:val="az-Latn-AZ"/>
        </w:rPr>
        <w:t>təşəbbüsün</w:t>
      </w:r>
      <w:r w:rsidR="000316BD" w:rsidRPr="005811CE">
        <w:rPr>
          <w:rFonts w:ascii="Times New Roman" w:hAnsi="Times New Roman" w:cs="Times New Roman"/>
          <w:sz w:val="23"/>
          <w:szCs w:val="23"/>
          <w:lang w:val="az-Latn-AZ"/>
        </w:rPr>
        <w:t xml:space="preserve"> </w:t>
      </w:r>
      <w:r w:rsidR="001831FC" w:rsidRPr="005811CE">
        <w:rPr>
          <w:rFonts w:ascii="Times New Roman" w:hAnsi="Times New Roman" w:cs="Times New Roman"/>
          <w:sz w:val="23"/>
          <w:szCs w:val="23"/>
          <w:lang w:val="az-Latn-AZ"/>
        </w:rPr>
        <w:t>yüksək</w:t>
      </w:r>
      <w:r w:rsidR="000316BD" w:rsidRPr="005811CE">
        <w:rPr>
          <w:rFonts w:ascii="Times New Roman" w:hAnsi="Times New Roman" w:cs="Times New Roman"/>
          <w:sz w:val="23"/>
          <w:szCs w:val="23"/>
          <w:lang w:val="az-Latn-AZ"/>
        </w:rPr>
        <w:t xml:space="preserve"> səviyyəyə qalxdığı və ilahi prinsiplər üzərində bir cəmiyyət qurmaq üçün Bəhai dininin çağırışına böyük sayda insanların səs verdikləri yerlərdə</w:t>
      </w:r>
      <w:r w:rsidR="001B33A7" w:rsidRPr="005811CE">
        <w:rPr>
          <w:rFonts w:ascii="Times New Roman" w:hAnsi="Times New Roman" w:cs="Times New Roman"/>
          <w:sz w:val="23"/>
          <w:szCs w:val="23"/>
          <w:lang w:val="az-Latn-AZ"/>
        </w:rPr>
        <w:t xml:space="preserve"> bu gücün azad edilməsi aşkar bir gerçəkliyə çevrilmişdir və onun təsiri açıqca görünür. Bu yol boyunca bəhai dünyasının </w:t>
      </w:r>
      <w:r w:rsidR="00962A89">
        <w:rPr>
          <w:rFonts w:ascii="Times New Roman" w:hAnsi="Times New Roman" w:cs="Times New Roman"/>
          <w:sz w:val="23"/>
          <w:szCs w:val="23"/>
          <w:lang w:val="az-Latn-AZ"/>
        </w:rPr>
        <w:t>i</w:t>
      </w:r>
      <w:r w:rsidR="001B33A7" w:rsidRPr="005811CE">
        <w:rPr>
          <w:rFonts w:ascii="Times New Roman" w:hAnsi="Times New Roman" w:cs="Times New Roman"/>
          <w:sz w:val="23"/>
          <w:szCs w:val="23"/>
          <w:lang w:val="az-Latn-AZ"/>
        </w:rPr>
        <w:t>zlədiyi öyrənmə prosesi və İsmi</w:t>
      </w:r>
      <w:r w:rsidR="00962A89">
        <w:rPr>
          <w:rFonts w:ascii="Times New Roman" w:hAnsi="Times New Roman" w:cs="Times New Roman"/>
          <w:sz w:val="23"/>
          <w:szCs w:val="23"/>
          <w:lang w:val="az-Latn-AZ"/>
        </w:rPr>
        <w:t>-</w:t>
      </w:r>
      <w:r w:rsidR="001B33A7" w:rsidRPr="005811CE">
        <w:rPr>
          <w:rFonts w:ascii="Times New Roman" w:hAnsi="Times New Roman" w:cs="Times New Roman"/>
          <w:sz w:val="23"/>
          <w:szCs w:val="23"/>
          <w:lang w:val="az-Latn-AZ"/>
        </w:rPr>
        <w:t xml:space="preserve">Əzəmin icmasının fəaliyyət sahələrinin uzlaşması bizim 30 dekabr 2021 mesajımızda təfərrüatlı şəkildə təsvir edilmişdir və </w:t>
      </w:r>
      <w:r w:rsidR="00424866" w:rsidRPr="005811CE">
        <w:rPr>
          <w:rFonts w:ascii="Times New Roman" w:hAnsi="Times New Roman" w:cs="Times New Roman"/>
          <w:sz w:val="23"/>
          <w:szCs w:val="23"/>
          <w:lang w:val="az-Latn-AZ"/>
        </w:rPr>
        <w:t xml:space="preserve">siz görəcəksiniz ki, Həzrət Bəhaullahın dünya üzrə ardıcıllarının əməyinin bu yeni mərhələsi əsrin bir rübü ərzində bu gücün azad edilməsi və dünyanın müxtəlif yerlərində onun təzahürü barədə daha çox öyrənməyə istiqamətlənəcəkdir. </w:t>
      </w:r>
    </w:p>
    <w:p w14:paraId="452EE568" w14:textId="41DF2DF2" w:rsidR="000357CB" w:rsidRPr="005811CE" w:rsidRDefault="000357CB" w:rsidP="005811CE">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Quruculuq </w:t>
      </w:r>
      <w:r w:rsidR="00962A89">
        <w:rPr>
          <w:rFonts w:ascii="Times New Roman" w:hAnsi="Times New Roman" w:cs="Times New Roman"/>
          <w:sz w:val="23"/>
          <w:szCs w:val="23"/>
          <w:lang w:val="az-Latn-AZ"/>
        </w:rPr>
        <w:t>Çağının</w:t>
      </w:r>
      <w:r w:rsidRPr="005811CE">
        <w:rPr>
          <w:rFonts w:ascii="Times New Roman" w:hAnsi="Times New Roman" w:cs="Times New Roman"/>
          <w:sz w:val="23"/>
          <w:szCs w:val="23"/>
          <w:lang w:val="az-Latn-AZ"/>
        </w:rPr>
        <w:t xml:space="preserve"> birinci əsrinin son illərində Bəhai icmasının dünyanın saysız-hesabsız yerlərində ən əhəmiyyətli irəliləyişlərindən biri bu olmuşdur ki, gənclərin və onların fəaliyyətlərinin dinamizmi onların </w:t>
      </w:r>
      <w:r w:rsidR="001831FC" w:rsidRPr="005811CE">
        <w:rPr>
          <w:rFonts w:ascii="Times New Roman" w:hAnsi="Times New Roman" w:cs="Times New Roman"/>
          <w:sz w:val="23"/>
          <w:szCs w:val="23"/>
          <w:lang w:val="az-Latn-AZ"/>
        </w:rPr>
        <w:t>kamilliklər</w:t>
      </w:r>
      <w:r w:rsidRPr="005811CE">
        <w:rPr>
          <w:rFonts w:ascii="Times New Roman" w:hAnsi="Times New Roman" w:cs="Times New Roman"/>
          <w:sz w:val="23"/>
          <w:szCs w:val="23"/>
          <w:lang w:val="az-Latn-AZ"/>
        </w:rPr>
        <w:t xml:space="preserve"> qazanmaları, özlərini hazırlamaq səyləri və cəmiyyətə göstərdikləri xidmətlə məhdudlaşmamışdır. Onların </w:t>
      </w:r>
      <w:r w:rsidR="003110DE" w:rsidRPr="005811CE">
        <w:rPr>
          <w:rFonts w:ascii="Times New Roman" w:hAnsi="Times New Roman" w:cs="Times New Roman"/>
          <w:sz w:val="23"/>
          <w:szCs w:val="23"/>
          <w:lang w:val="az-Latn-AZ"/>
        </w:rPr>
        <w:t xml:space="preserve">dünyanın əksər ölkələrində icmalarının digər üzvlərinə </w:t>
      </w:r>
      <w:r w:rsidRPr="005811CE">
        <w:rPr>
          <w:rFonts w:ascii="Times New Roman" w:hAnsi="Times New Roman" w:cs="Times New Roman"/>
          <w:sz w:val="23"/>
          <w:szCs w:val="23"/>
          <w:lang w:val="az-Latn-AZ"/>
        </w:rPr>
        <w:t xml:space="preserve">təşviq və motivasiya mənbəyi, əməkdaş və tərəfdaş, </w:t>
      </w:r>
      <w:r w:rsidR="001831FC" w:rsidRPr="005811CE">
        <w:rPr>
          <w:rFonts w:ascii="Times New Roman" w:hAnsi="Times New Roman" w:cs="Times New Roman"/>
          <w:sz w:val="23"/>
          <w:szCs w:val="23"/>
          <w:lang w:val="az-Latn-AZ"/>
        </w:rPr>
        <w:t>yol</w:t>
      </w:r>
      <w:r w:rsidRPr="005811CE">
        <w:rPr>
          <w:rFonts w:ascii="Times New Roman" w:hAnsi="Times New Roman" w:cs="Times New Roman"/>
          <w:sz w:val="23"/>
          <w:szCs w:val="23"/>
          <w:lang w:val="az-Latn-AZ"/>
        </w:rPr>
        <w:t xml:space="preserve"> göstərən və dəstəkçi </w:t>
      </w:r>
      <w:r w:rsidR="003110DE" w:rsidRPr="005811CE">
        <w:rPr>
          <w:rFonts w:ascii="Times New Roman" w:hAnsi="Times New Roman" w:cs="Times New Roman"/>
          <w:sz w:val="23"/>
          <w:szCs w:val="23"/>
          <w:lang w:val="az-Latn-AZ"/>
        </w:rPr>
        <w:t>olmaq üçün mehriban şövqlərindəki o dərəcədə əhəmiyyətli genişlənmə olmuşdur ki, daha gənc nəsillər indi başq</w:t>
      </w:r>
      <w:r w:rsidR="00760EF9">
        <w:rPr>
          <w:rFonts w:ascii="Times New Roman" w:hAnsi="Times New Roman" w:cs="Times New Roman"/>
          <w:sz w:val="23"/>
          <w:szCs w:val="23"/>
          <w:lang w:val="az-Latn-AZ"/>
        </w:rPr>
        <w:t>a</w:t>
      </w:r>
      <w:r w:rsidR="003110DE" w:rsidRPr="005811CE">
        <w:rPr>
          <w:rFonts w:ascii="Times New Roman" w:hAnsi="Times New Roman" w:cs="Times New Roman"/>
          <w:sz w:val="23"/>
          <w:szCs w:val="23"/>
          <w:lang w:val="az-Latn-AZ"/>
        </w:rPr>
        <w:t xml:space="preserve">ları ilə yan-yana icmanın ön sıralarında addımlayırlar və əvvəlkindən daha böyük məsuliyyətlər götürürlər. Bu sevgi qabarmasını və bu </w:t>
      </w:r>
      <w:r w:rsidR="001831FC" w:rsidRPr="005811CE">
        <w:rPr>
          <w:rFonts w:ascii="Times New Roman" w:hAnsi="Times New Roman" w:cs="Times New Roman"/>
          <w:sz w:val="23"/>
          <w:szCs w:val="23"/>
          <w:lang w:val="az-Latn-AZ"/>
        </w:rPr>
        <w:t>yüksəliş</w:t>
      </w:r>
      <w:r w:rsidR="003110DE" w:rsidRPr="005811CE">
        <w:rPr>
          <w:rFonts w:ascii="Times New Roman" w:hAnsi="Times New Roman" w:cs="Times New Roman"/>
          <w:sz w:val="23"/>
          <w:szCs w:val="23"/>
          <w:lang w:val="az-Latn-AZ"/>
        </w:rPr>
        <w:t xml:space="preserve"> qabiliyyətin üzə çıxmasını müşahidə e</w:t>
      </w:r>
      <w:r w:rsidR="004F11EA" w:rsidRPr="005811CE">
        <w:rPr>
          <w:rFonts w:ascii="Times New Roman" w:hAnsi="Times New Roman" w:cs="Times New Roman"/>
          <w:sz w:val="23"/>
          <w:szCs w:val="23"/>
          <w:lang w:val="az-Latn-AZ"/>
        </w:rPr>
        <w:t xml:space="preserve">tməyimiz daha gənc yaşında onların bəhai seçkilərində iştirakına imkan yaratmağımıza sövq etmişdir. İstər şərq, </w:t>
      </w:r>
      <w:r w:rsidR="001831FC" w:rsidRPr="005811CE">
        <w:rPr>
          <w:rFonts w:ascii="Times New Roman" w:hAnsi="Times New Roman" w:cs="Times New Roman"/>
          <w:sz w:val="23"/>
          <w:szCs w:val="23"/>
          <w:lang w:val="az-Latn-AZ"/>
        </w:rPr>
        <w:t>istərsə</w:t>
      </w:r>
      <w:r w:rsidR="004F11EA" w:rsidRPr="005811CE">
        <w:rPr>
          <w:rFonts w:ascii="Times New Roman" w:hAnsi="Times New Roman" w:cs="Times New Roman"/>
          <w:sz w:val="23"/>
          <w:szCs w:val="23"/>
          <w:lang w:val="az-Latn-AZ"/>
        </w:rPr>
        <w:t xml:space="preserve"> də qərb cəmiyyətlərində olsun, materializmin ruhları indi həmişəkindən daha çox</w:t>
      </w:r>
      <w:r w:rsidR="004E7ACF" w:rsidRPr="005811CE">
        <w:rPr>
          <w:rFonts w:ascii="Times New Roman" w:hAnsi="Times New Roman" w:cs="Times New Roman"/>
          <w:sz w:val="23"/>
          <w:szCs w:val="23"/>
          <w:lang w:val="az-Latn-AZ"/>
        </w:rPr>
        <w:t xml:space="preserve"> cəzbedici və ötəri məqsəd və arzularla məşğul olmağa</w:t>
      </w:r>
      <w:r w:rsidR="004F11EA" w:rsidRPr="005811CE">
        <w:rPr>
          <w:rFonts w:ascii="Times New Roman" w:hAnsi="Times New Roman" w:cs="Times New Roman"/>
          <w:sz w:val="23"/>
          <w:szCs w:val="23"/>
          <w:lang w:val="az-Latn-AZ"/>
        </w:rPr>
        <w:t xml:space="preserve"> </w:t>
      </w:r>
      <w:r w:rsidR="001831FC" w:rsidRPr="005811CE">
        <w:rPr>
          <w:rFonts w:ascii="Times New Roman" w:hAnsi="Times New Roman" w:cs="Times New Roman"/>
          <w:sz w:val="23"/>
          <w:szCs w:val="23"/>
          <w:lang w:val="az-Latn-AZ"/>
        </w:rPr>
        <w:t>təhrik</w:t>
      </w:r>
      <w:r w:rsidR="004F11EA" w:rsidRPr="005811CE">
        <w:rPr>
          <w:rFonts w:ascii="Times New Roman" w:hAnsi="Times New Roman" w:cs="Times New Roman"/>
          <w:sz w:val="23"/>
          <w:szCs w:val="23"/>
          <w:lang w:val="az-Latn-AZ"/>
        </w:rPr>
        <w:t xml:space="preserve"> etdiyi bir vaxtda </w:t>
      </w:r>
      <w:r w:rsidR="00760EF9">
        <w:rPr>
          <w:rFonts w:ascii="Times New Roman" w:hAnsi="Times New Roman" w:cs="Times New Roman"/>
          <w:sz w:val="23"/>
          <w:szCs w:val="23"/>
          <w:lang w:val="az-Latn-AZ"/>
        </w:rPr>
        <w:t>b</w:t>
      </w:r>
      <w:r w:rsidR="004E7ACF" w:rsidRPr="005811CE">
        <w:rPr>
          <w:rFonts w:ascii="Times New Roman" w:hAnsi="Times New Roman" w:cs="Times New Roman"/>
          <w:sz w:val="23"/>
          <w:szCs w:val="23"/>
          <w:lang w:val="az-Latn-AZ"/>
        </w:rPr>
        <w:t>əhai gənclərin</w:t>
      </w:r>
      <w:r w:rsidR="001831FC" w:rsidRPr="005811CE">
        <w:rPr>
          <w:rFonts w:ascii="Times New Roman" w:hAnsi="Times New Roman" w:cs="Times New Roman"/>
          <w:sz w:val="23"/>
          <w:szCs w:val="23"/>
          <w:lang w:val="az-Latn-AZ"/>
        </w:rPr>
        <w:t xml:space="preserve"> </w:t>
      </w:r>
      <w:r w:rsidR="004E7ACF" w:rsidRPr="005811CE">
        <w:rPr>
          <w:rFonts w:ascii="Times New Roman" w:hAnsi="Times New Roman" w:cs="Times New Roman"/>
          <w:sz w:val="23"/>
          <w:szCs w:val="23"/>
          <w:lang w:val="az-Latn-AZ"/>
        </w:rPr>
        <w:t>son illər sa</w:t>
      </w:r>
      <w:r w:rsidR="00760EF9">
        <w:rPr>
          <w:rFonts w:ascii="Times New Roman" w:hAnsi="Times New Roman" w:cs="Times New Roman"/>
          <w:sz w:val="23"/>
          <w:szCs w:val="23"/>
          <w:lang w:val="az-Latn-AZ"/>
        </w:rPr>
        <w:t>ç</w:t>
      </w:r>
      <w:r w:rsidR="004E7ACF" w:rsidRPr="005811CE">
        <w:rPr>
          <w:rFonts w:ascii="Times New Roman" w:hAnsi="Times New Roman" w:cs="Times New Roman"/>
          <w:sz w:val="23"/>
          <w:szCs w:val="23"/>
          <w:lang w:val="az-Latn-AZ"/>
        </w:rPr>
        <w:t xml:space="preserve">dığı qamaşdırıcı işıq Camali-Mübarəkin bu bəyanının bir </w:t>
      </w:r>
      <w:r w:rsidR="004E7ACF" w:rsidRPr="005811CE">
        <w:rPr>
          <w:rFonts w:ascii="Times New Roman" w:hAnsi="Times New Roman" w:cs="Times New Roman"/>
          <w:noProof/>
          <w:sz w:val="23"/>
          <w:szCs w:val="23"/>
          <w:lang w:val="az-Latn-AZ"/>
        </w:rPr>
        <w:t>inikasıdır: “</w:t>
      </w:r>
      <w:r w:rsidR="00760EF9" w:rsidRPr="00760EF9">
        <w:rPr>
          <w:rFonts w:ascii="Times New Roman" w:hAnsi="Times New Roman" w:cs="Times New Roman"/>
          <w:noProof/>
          <w:sz w:val="23"/>
          <w:szCs w:val="23"/>
          <w:lang w:val="az-Latn-AZ"/>
        </w:rPr>
        <w:t>Mübarəkdir o kəs ki, gəncliyinin erkən çağında və həyatının ən gözəl vaxtında əvvəlin və sonun Rəbbinin Əmrinə xidmətə qalxar və qəlbini Onun məhəbbəti ilə bəzəyər. Belə bir fəzlin təzahürü göylərin və yerin yaranmasından daha heyrətamizdir. Mübarəkdir möhkəm olanlar və xoş halına səbatlı olanların</w:t>
      </w:r>
      <w:r w:rsidR="004E7ACF" w:rsidRPr="005811CE">
        <w:rPr>
          <w:rFonts w:ascii="Times New Roman" w:hAnsi="Times New Roman" w:cs="Times New Roman"/>
          <w:noProof/>
          <w:sz w:val="23"/>
          <w:szCs w:val="23"/>
          <w:lang w:val="az-Latn-AZ"/>
        </w:rPr>
        <w:t>”</w:t>
      </w:r>
      <w:r w:rsidR="00760EF9">
        <w:rPr>
          <w:rFonts w:ascii="Times New Roman" w:hAnsi="Times New Roman" w:cs="Times New Roman"/>
          <w:noProof/>
          <w:sz w:val="23"/>
          <w:szCs w:val="23"/>
          <w:lang w:val="az-Latn-AZ"/>
        </w:rPr>
        <w:t>.</w:t>
      </w:r>
    </w:p>
    <w:p w14:paraId="6D25AD59" w14:textId="40959D6D" w:rsidR="00F4106A" w:rsidRPr="005811CE" w:rsidRDefault="00F4106A" w:rsidP="00760EF9">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Bu kontekstdə, müqəddəs İran torpağında bəhai gənclərə baxarkən biz heyrətlə doluruq. Məruz qaldıqları saysız ədalətsizliklərə və hesabsız əziyyətlərə rəğmən, müqəddəs vətənlərinə və onun xalqına xidmət yolunda onların sabitliyi və ruhani missiyalarına onların təəhhüdü onları bəhai dünyasının bütün gəncləri ü</w:t>
      </w:r>
      <w:r w:rsidR="001831FC" w:rsidRPr="005811CE">
        <w:rPr>
          <w:rFonts w:ascii="Times New Roman" w:hAnsi="Times New Roman" w:cs="Times New Roman"/>
          <w:sz w:val="23"/>
          <w:szCs w:val="23"/>
          <w:lang w:val="az-Latn-AZ"/>
        </w:rPr>
        <w:t>ç</w:t>
      </w:r>
      <w:r w:rsidRPr="005811CE">
        <w:rPr>
          <w:rFonts w:ascii="Times New Roman" w:hAnsi="Times New Roman" w:cs="Times New Roman"/>
          <w:sz w:val="23"/>
          <w:szCs w:val="23"/>
          <w:lang w:val="az-Latn-AZ"/>
        </w:rPr>
        <w:t>ün model və nümunəyə çevirmişdir, çünki onlar Əb</w:t>
      </w:r>
      <w:r w:rsidR="001831FC" w:rsidRPr="005811CE">
        <w:rPr>
          <w:rFonts w:ascii="Times New Roman" w:hAnsi="Times New Roman" w:cs="Times New Roman"/>
          <w:sz w:val="23"/>
          <w:szCs w:val="23"/>
          <w:lang w:val="az-Latn-AZ"/>
        </w:rPr>
        <w:t>h</w:t>
      </w:r>
      <w:r w:rsidRPr="005811CE">
        <w:rPr>
          <w:rFonts w:ascii="Times New Roman" w:hAnsi="Times New Roman" w:cs="Times New Roman"/>
          <w:sz w:val="23"/>
          <w:szCs w:val="23"/>
          <w:lang w:val="az-Latn-AZ"/>
        </w:rPr>
        <w:t>a Gözəlliyinə sevgi və sədaqət səhnəsinə çıxıblar</w:t>
      </w:r>
      <w:r w:rsidR="00F85071" w:rsidRPr="005811CE">
        <w:rPr>
          <w:rFonts w:ascii="Times New Roman" w:hAnsi="Times New Roman" w:cs="Times New Roman"/>
          <w:sz w:val="23"/>
          <w:szCs w:val="23"/>
          <w:lang w:val="az-Latn-AZ"/>
        </w:rPr>
        <w:t xml:space="preserve">, səmavi keyfiyyətlərə nail olmaq, bilik və bəsirət əldə etmək üçün işləyir, eyni zamanda ruhani məsuliyyətlərini yerinə yetirməyə çalışırlar. </w:t>
      </w:r>
      <w:r w:rsidR="005677E2" w:rsidRPr="005811CE">
        <w:rPr>
          <w:rFonts w:ascii="Times New Roman" w:hAnsi="Times New Roman" w:cs="Times New Roman"/>
          <w:sz w:val="23"/>
          <w:szCs w:val="23"/>
          <w:lang w:val="az-Latn-AZ"/>
        </w:rPr>
        <w:t xml:space="preserve">Bəhai dininin Beşiyindəki qorxmaz gənclər bilməlidirlər ki, onlar bəhai dünyasının fəxridirlər və ürək və beyinlərinə Həzrət Əbdül-Bəhanın onlar üçün nəzərdə tutduğu bu uca məqsədi həkk etməlidirlər: “Əbdül-Bəha həsrətlə </w:t>
      </w:r>
      <w:r w:rsidR="005677E2" w:rsidRPr="005811CE">
        <w:rPr>
          <w:rFonts w:ascii="Times New Roman" w:hAnsi="Times New Roman" w:cs="Times New Roman"/>
          <w:sz w:val="23"/>
          <w:szCs w:val="23"/>
          <w:lang w:val="az-Latn-AZ"/>
        </w:rPr>
        <w:lastRenderedPageBreak/>
        <w:t>gözləyir ki, sizlərin hər biriniz insan kamilliyinin çöllərində gəzən q</w:t>
      </w:r>
      <w:r w:rsidR="001831FC" w:rsidRPr="005811CE">
        <w:rPr>
          <w:rFonts w:ascii="Times New Roman" w:hAnsi="Times New Roman" w:cs="Times New Roman"/>
          <w:sz w:val="23"/>
          <w:szCs w:val="23"/>
          <w:lang w:val="az-Latn-AZ"/>
        </w:rPr>
        <w:t>o</w:t>
      </w:r>
      <w:r w:rsidR="005677E2" w:rsidRPr="005811CE">
        <w:rPr>
          <w:rFonts w:ascii="Times New Roman" w:hAnsi="Times New Roman" w:cs="Times New Roman"/>
          <w:sz w:val="23"/>
          <w:szCs w:val="23"/>
          <w:lang w:val="az-Latn-AZ"/>
        </w:rPr>
        <w:t xml:space="preserve">rxmaz bir aslan və məziyyət </w:t>
      </w:r>
      <w:r w:rsidR="001831FC" w:rsidRPr="005811CE">
        <w:rPr>
          <w:rFonts w:ascii="Times New Roman" w:hAnsi="Times New Roman" w:cs="Times New Roman"/>
          <w:sz w:val="23"/>
          <w:szCs w:val="23"/>
          <w:lang w:val="az-Latn-AZ"/>
        </w:rPr>
        <w:t>çəmən</w:t>
      </w:r>
      <w:r w:rsidR="00D45746">
        <w:rPr>
          <w:rFonts w:ascii="Times New Roman" w:hAnsi="Times New Roman" w:cs="Times New Roman"/>
          <w:sz w:val="23"/>
          <w:szCs w:val="23"/>
          <w:lang w:val="az-Latn-AZ"/>
        </w:rPr>
        <w:t>l</w:t>
      </w:r>
      <w:r w:rsidR="001831FC" w:rsidRPr="005811CE">
        <w:rPr>
          <w:rFonts w:ascii="Times New Roman" w:hAnsi="Times New Roman" w:cs="Times New Roman"/>
          <w:sz w:val="23"/>
          <w:szCs w:val="23"/>
          <w:lang w:val="az-Latn-AZ"/>
        </w:rPr>
        <w:t>iklərindən</w:t>
      </w:r>
      <w:r w:rsidR="005677E2" w:rsidRPr="005811CE">
        <w:rPr>
          <w:rFonts w:ascii="Times New Roman" w:hAnsi="Times New Roman" w:cs="Times New Roman"/>
          <w:sz w:val="23"/>
          <w:szCs w:val="23"/>
          <w:lang w:val="az-Latn-AZ"/>
        </w:rPr>
        <w:t xml:space="preserve"> əsən müşk ətirli nəsim olasınız”</w:t>
      </w:r>
      <w:r w:rsidR="00760EF9">
        <w:rPr>
          <w:rFonts w:ascii="Times New Roman" w:hAnsi="Times New Roman" w:cs="Times New Roman"/>
          <w:sz w:val="23"/>
          <w:szCs w:val="23"/>
          <w:lang w:val="az-Latn-AZ"/>
        </w:rPr>
        <w:t>.</w:t>
      </w:r>
      <w:r w:rsidR="005677E2" w:rsidRPr="005811CE">
        <w:rPr>
          <w:rFonts w:ascii="Times New Roman" w:hAnsi="Times New Roman" w:cs="Times New Roman"/>
          <w:sz w:val="23"/>
          <w:szCs w:val="23"/>
          <w:lang w:val="az-Latn-AZ"/>
        </w:rPr>
        <w:t xml:space="preserve"> </w:t>
      </w:r>
    </w:p>
    <w:p w14:paraId="2A6A80FD" w14:textId="1C14DB83" w:rsidR="00E07618" w:rsidRPr="005811CE" w:rsidRDefault="00E07618" w:rsidP="005811CE">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Həzrət Əbdül-Bəhanın vəfalı və çoxdankı dostları: </w:t>
      </w:r>
      <w:r w:rsidR="007641D2" w:rsidRPr="005811CE">
        <w:rPr>
          <w:rFonts w:ascii="Times New Roman" w:hAnsi="Times New Roman" w:cs="Times New Roman"/>
          <w:sz w:val="23"/>
          <w:szCs w:val="23"/>
          <w:lang w:val="az-Latn-AZ"/>
        </w:rPr>
        <w:t xml:space="preserve">Dünya çaxnaşmada ikən və onun nizamı silkələnərkən, o zaman ki, onun xalqları qorxu və təlaş vəziyyətindədirlər, təhlükə və çətinliklərə məruz qalıblar, o zaman ki, hər bir vicdanlı insanın ürəyi nigarandır, o zaman ki, qlobal bəhai </w:t>
      </w:r>
      <w:r w:rsidR="00996AB3" w:rsidRPr="005811CE">
        <w:rPr>
          <w:rFonts w:ascii="Times New Roman" w:hAnsi="Times New Roman" w:cs="Times New Roman"/>
          <w:sz w:val="23"/>
          <w:szCs w:val="23"/>
          <w:lang w:val="az-Latn-AZ"/>
        </w:rPr>
        <w:t>icması</w:t>
      </w:r>
      <w:r w:rsidR="007641D2" w:rsidRPr="005811CE">
        <w:rPr>
          <w:rFonts w:ascii="Times New Roman" w:hAnsi="Times New Roman" w:cs="Times New Roman"/>
          <w:sz w:val="23"/>
          <w:szCs w:val="23"/>
          <w:lang w:val="az-Latn-AZ"/>
        </w:rPr>
        <w:t xml:space="preserve"> dünyanın və onun xalqlarının vəziyyətinə cavab olaraq bir daha öz ruhani və </w:t>
      </w:r>
      <w:r w:rsidR="00996AB3" w:rsidRPr="005811CE">
        <w:rPr>
          <w:rFonts w:ascii="Times New Roman" w:hAnsi="Times New Roman" w:cs="Times New Roman"/>
          <w:sz w:val="23"/>
          <w:szCs w:val="23"/>
          <w:lang w:val="az-Latn-AZ"/>
        </w:rPr>
        <w:t>sosial</w:t>
      </w:r>
      <w:r w:rsidR="007641D2" w:rsidRPr="005811CE">
        <w:rPr>
          <w:rFonts w:ascii="Times New Roman" w:hAnsi="Times New Roman" w:cs="Times New Roman"/>
          <w:sz w:val="23"/>
          <w:szCs w:val="23"/>
          <w:lang w:val="az-Latn-AZ"/>
        </w:rPr>
        <w:t xml:space="preserve"> missiyasını yerinə yetirmək, dünya </w:t>
      </w:r>
      <w:r w:rsidR="00996AB3" w:rsidRPr="005811CE">
        <w:rPr>
          <w:rFonts w:ascii="Times New Roman" w:hAnsi="Times New Roman" w:cs="Times New Roman"/>
          <w:sz w:val="23"/>
          <w:szCs w:val="23"/>
          <w:lang w:val="az-Latn-AZ"/>
        </w:rPr>
        <w:t>boyunca</w:t>
      </w:r>
      <w:r w:rsidR="007641D2" w:rsidRPr="005811CE">
        <w:rPr>
          <w:rFonts w:ascii="Times New Roman" w:hAnsi="Times New Roman" w:cs="Times New Roman"/>
          <w:sz w:val="23"/>
          <w:szCs w:val="23"/>
          <w:lang w:val="az-Latn-AZ"/>
        </w:rPr>
        <w:t xml:space="preserve"> sülh və birlik, tolerantlıq və dostluq mədəniyyətini yaymaq təəhhüdünə həsr etmişdir, biz əminik ki, Allahın İrandakı dostları da qeyrət kəmərini qurşayacaq, </w:t>
      </w:r>
      <w:r w:rsidR="00996AB3" w:rsidRPr="005811CE">
        <w:rPr>
          <w:rFonts w:ascii="Times New Roman" w:hAnsi="Times New Roman" w:cs="Times New Roman"/>
          <w:sz w:val="23"/>
          <w:szCs w:val="23"/>
          <w:lang w:val="az-Latn-AZ"/>
        </w:rPr>
        <w:t>əvvəlkindən</w:t>
      </w:r>
      <w:r w:rsidR="007641D2" w:rsidRPr="005811CE">
        <w:rPr>
          <w:rFonts w:ascii="Times New Roman" w:hAnsi="Times New Roman" w:cs="Times New Roman"/>
          <w:sz w:val="23"/>
          <w:szCs w:val="23"/>
          <w:lang w:val="az-Latn-AZ"/>
        </w:rPr>
        <w:t xml:space="preserve"> daha çox xidmət yolu ilə getməyə çalışacaq, </w:t>
      </w:r>
      <w:r w:rsidR="00996AB3" w:rsidRPr="005811CE">
        <w:rPr>
          <w:rFonts w:ascii="Times New Roman" w:hAnsi="Times New Roman" w:cs="Times New Roman"/>
          <w:sz w:val="23"/>
          <w:szCs w:val="23"/>
          <w:lang w:val="az-Latn-AZ"/>
        </w:rPr>
        <w:t>doğru</w:t>
      </w:r>
      <w:r w:rsidR="007641D2" w:rsidRPr="005811CE">
        <w:rPr>
          <w:rFonts w:ascii="Times New Roman" w:hAnsi="Times New Roman" w:cs="Times New Roman"/>
          <w:sz w:val="23"/>
          <w:szCs w:val="23"/>
          <w:lang w:val="az-Latn-AZ"/>
        </w:rPr>
        <w:t xml:space="preserve"> xoşməramlı insanlarla birlikdə vətənlərində cəmiyyətə kömək etmək; </w:t>
      </w:r>
      <w:r w:rsidR="00D45746">
        <w:rPr>
          <w:rFonts w:ascii="Times New Roman" w:hAnsi="Times New Roman" w:cs="Times New Roman"/>
          <w:sz w:val="23"/>
          <w:szCs w:val="23"/>
          <w:lang w:val="az-Latn-AZ"/>
        </w:rPr>
        <w:t>vəhdət</w:t>
      </w:r>
      <w:r w:rsidR="00851659" w:rsidRPr="005811CE">
        <w:rPr>
          <w:rFonts w:ascii="Times New Roman" w:hAnsi="Times New Roman" w:cs="Times New Roman"/>
          <w:sz w:val="23"/>
          <w:szCs w:val="23"/>
          <w:lang w:val="az-Latn-AZ"/>
        </w:rPr>
        <w:t xml:space="preserve"> çevrəsini daha geniş açmaq və birlik </w:t>
      </w:r>
      <w:r w:rsidR="00996AB3" w:rsidRPr="005811CE">
        <w:rPr>
          <w:rFonts w:ascii="Times New Roman" w:hAnsi="Times New Roman" w:cs="Times New Roman"/>
          <w:sz w:val="23"/>
          <w:szCs w:val="23"/>
          <w:lang w:val="az-Latn-AZ"/>
        </w:rPr>
        <w:t>əhatəsini</w:t>
      </w:r>
      <w:r w:rsidR="00851659" w:rsidRPr="005811CE">
        <w:rPr>
          <w:rFonts w:ascii="Times New Roman" w:hAnsi="Times New Roman" w:cs="Times New Roman"/>
          <w:sz w:val="23"/>
          <w:szCs w:val="23"/>
          <w:lang w:val="az-Latn-AZ"/>
        </w:rPr>
        <w:t xml:space="preserve"> genişləndirmək; dünyanın yaxşılaşdırılması üçün Allahın təlimlərini əmələ </w:t>
      </w:r>
      <w:r w:rsidR="00996AB3" w:rsidRPr="005811CE">
        <w:rPr>
          <w:rFonts w:ascii="Times New Roman" w:hAnsi="Times New Roman" w:cs="Times New Roman"/>
          <w:sz w:val="23"/>
          <w:szCs w:val="23"/>
          <w:lang w:val="az-Latn-AZ"/>
        </w:rPr>
        <w:t>ç</w:t>
      </w:r>
      <w:r w:rsidR="00851659" w:rsidRPr="005811CE">
        <w:rPr>
          <w:rFonts w:ascii="Times New Roman" w:hAnsi="Times New Roman" w:cs="Times New Roman"/>
          <w:sz w:val="23"/>
          <w:szCs w:val="23"/>
          <w:lang w:val="az-Latn-AZ"/>
        </w:rPr>
        <w:t xml:space="preserve">evirməyə çalışmaq və bu yolda qazandıqları və əldə etməyə davam etdikləri təcrübəni xoşniyyətli həmvətənləri ilə bölüşəcəkləri mühitləri tapmaq; cəmiyyətin konstruktiv və </w:t>
      </w:r>
      <w:r w:rsidR="00996AB3" w:rsidRPr="005811CE">
        <w:rPr>
          <w:rFonts w:ascii="Times New Roman" w:hAnsi="Times New Roman" w:cs="Times New Roman"/>
          <w:sz w:val="23"/>
          <w:szCs w:val="23"/>
          <w:lang w:val="az-Latn-AZ"/>
        </w:rPr>
        <w:t>çeşi</w:t>
      </w:r>
      <w:r w:rsidR="00851659" w:rsidRPr="005811CE">
        <w:rPr>
          <w:rFonts w:ascii="Times New Roman" w:hAnsi="Times New Roman" w:cs="Times New Roman"/>
          <w:sz w:val="23"/>
          <w:szCs w:val="23"/>
          <w:lang w:val="az-Latn-AZ"/>
        </w:rPr>
        <w:t xml:space="preserve">dli diskurslarında iştirak etmək; təlimlərdən ilhamlanaraq və icmanın təcrübəsinə arxalanaraq sülh və ədalət prinsiplərinin müxtəlif boyutlarının bu nurlu əsrdə praktikiliyini nümayiş etdirmək </w:t>
      </w:r>
      <w:r w:rsidR="007641D2" w:rsidRPr="005811CE">
        <w:rPr>
          <w:rFonts w:ascii="Times New Roman" w:hAnsi="Times New Roman" w:cs="Times New Roman"/>
          <w:sz w:val="23"/>
          <w:szCs w:val="23"/>
          <w:lang w:val="az-Latn-AZ"/>
        </w:rPr>
        <w:t>qətiyyəti göstərəcəklər</w:t>
      </w:r>
      <w:r w:rsidR="00851659" w:rsidRPr="005811CE">
        <w:rPr>
          <w:rFonts w:ascii="Times New Roman" w:hAnsi="Times New Roman" w:cs="Times New Roman"/>
          <w:sz w:val="23"/>
          <w:szCs w:val="23"/>
          <w:lang w:val="az-Latn-AZ"/>
        </w:rPr>
        <w:t xml:space="preserve">. Qoy onlar öz davranışları ilə ilahi nəsihətlərin təcəssümü hərəkətləri ilə qoy onları insanlıq aləminin xidmətçiləri olsunlar. Qoy onlar öz icmalarının mədəniyyətinə xüsusi diqqət yetirsinlər ki, ilahi </w:t>
      </w:r>
      <w:r w:rsidR="00CB7E6E" w:rsidRPr="005811CE">
        <w:rPr>
          <w:rFonts w:ascii="Times New Roman" w:hAnsi="Times New Roman" w:cs="Times New Roman"/>
          <w:sz w:val="23"/>
          <w:szCs w:val="23"/>
          <w:lang w:val="az-Latn-AZ"/>
        </w:rPr>
        <w:t>göstərişlər onların fərdi və kollektiv həyatlarında daha aşkar görünsün və qabiliyyətləri getdikcə artsın. Bizim heyranlığ</w:t>
      </w:r>
      <w:r w:rsidR="00996AB3" w:rsidRPr="005811CE">
        <w:rPr>
          <w:rFonts w:ascii="Times New Roman" w:hAnsi="Times New Roman" w:cs="Times New Roman"/>
          <w:sz w:val="23"/>
          <w:szCs w:val="23"/>
          <w:lang w:val="az-Latn-AZ"/>
        </w:rPr>
        <w:t>ım</w:t>
      </w:r>
      <w:r w:rsidR="00CB7E6E" w:rsidRPr="005811CE">
        <w:rPr>
          <w:rFonts w:ascii="Times New Roman" w:hAnsi="Times New Roman" w:cs="Times New Roman"/>
          <w:sz w:val="23"/>
          <w:szCs w:val="23"/>
          <w:lang w:val="az-Latn-AZ"/>
        </w:rPr>
        <w:t>ız</w:t>
      </w:r>
      <w:r w:rsidR="00D45746">
        <w:rPr>
          <w:rFonts w:ascii="Times New Roman" w:hAnsi="Times New Roman" w:cs="Times New Roman"/>
          <w:sz w:val="23"/>
          <w:szCs w:val="23"/>
          <w:lang w:val="az-Latn-AZ"/>
        </w:rPr>
        <w:t>ı</w:t>
      </w:r>
      <w:r w:rsidR="00CB7E6E" w:rsidRPr="005811CE">
        <w:rPr>
          <w:rFonts w:ascii="Times New Roman" w:hAnsi="Times New Roman" w:cs="Times New Roman"/>
          <w:sz w:val="23"/>
          <w:szCs w:val="23"/>
          <w:lang w:val="az-Latn-AZ"/>
        </w:rPr>
        <w:t xml:space="preserve"> doğuran budur ki, çoxsaylı məhdudiyyətlərə baxmayaraq, o dostlar ruhani öhdəliklərini yaxşı başa düşürlər, dünya boyunca onların ruhani qardaş və bacılarının öyrəndiklərindən və əldə etdikləri təcrübələrdən mümkün qədər faydalanmağa çalışırlar. </w:t>
      </w:r>
    </w:p>
    <w:p w14:paraId="701E9749" w14:textId="066FAA07" w:rsidR="00E07618" w:rsidRPr="005811CE" w:rsidRDefault="00966B78" w:rsidP="005811CE">
      <w:pPr>
        <w:ind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Biz bu mesajın sonunu Həzrət Əbdül-Bəhanın sözləri ilə bəzəyirik, o Kəs ki, kamil nümunəsi bu son ilin hər bir anında Bəha əhlinin ürəyində, fikrində və əməllərində işıq saçırdı. O Nurlu Varlığın </w:t>
      </w:r>
      <w:r w:rsidR="000019E5" w:rsidRPr="005811CE">
        <w:rPr>
          <w:rFonts w:ascii="Times New Roman" w:hAnsi="Times New Roman" w:cs="Times New Roman"/>
          <w:sz w:val="23"/>
          <w:szCs w:val="23"/>
          <w:lang w:val="az-Latn-AZ"/>
        </w:rPr>
        <w:t xml:space="preserve">Amerikaya bol bəhrəli səfərinin son saatlarında inananlara ünvanladığı qısa </w:t>
      </w:r>
      <w:r w:rsidR="00996AB3" w:rsidRPr="005811CE">
        <w:rPr>
          <w:rFonts w:ascii="Times New Roman" w:hAnsi="Times New Roman" w:cs="Times New Roman"/>
          <w:sz w:val="23"/>
          <w:szCs w:val="23"/>
          <w:lang w:val="az-Latn-AZ"/>
        </w:rPr>
        <w:t>müraciət</w:t>
      </w:r>
      <w:r w:rsidR="000019E5" w:rsidRPr="005811CE">
        <w:rPr>
          <w:rFonts w:ascii="Times New Roman" w:hAnsi="Times New Roman" w:cs="Times New Roman"/>
          <w:sz w:val="23"/>
          <w:szCs w:val="23"/>
          <w:lang w:val="az-Latn-AZ"/>
        </w:rPr>
        <w:t xml:space="preserve"> bu sözlərlə bitirdi. Baxın ki, Əhdin Mərkəzi </w:t>
      </w:r>
      <w:r w:rsidR="00D45746">
        <w:rPr>
          <w:rFonts w:ascii="Times New Roman" w:hAnsi="Times New Roman" w:cs="Times New Roman"/>
          <w:sz w:val="23"/>
          <w:szCs w:val="23"/>
          <w:lang w:val="az-Latn-AZ"/>
        </w:rPr>
        <w:t>b</w:t>
      </w:r>
      <w:r w:rsidR="000019E5" w:rsidRPr="005811CE">
        <w:rPr>
          <w:rFonts w:ascii="Times New Roman" w:hAnsi="Times New Roman" w:cs="Times New Roman"/>
          <w:sz w:val="23"/>
          <w:szCs w:val="23"/>
          <w:lang w:val="az-Latn-AZ"/>
        </w:rPr>
        <w:t>əhailərin daimi məqsədlərini təmiz b</w:t>
      </w:r>
      <w:r w:rsidR="00996AB3" w:rsidRPr="005811CE">
        <w:rPr>
          <w:rFonts w:ascii="Times New Roman" w:hAnsi="Times New Roman" w:cs="Times New Roman"/>
          <w:sz w:val="23"/>
          <w:szCs w:val="23"/>
          <w:lang w:val="az-Latn-AZ"/>
        </w:rPr>
        <w:t>i</w:t>
      </w:r>
      <w:r w:rsidR="000019E5" w:rsidRPr="005811CE">
        <w:rPr>
          <w:rFonts w:ascii="Times New Roman" w:hAnsi="Times New Roman" w:cs="Times New Roman"/>
          <w:sz w:val="23"/>
          <w:szCs w:val="23"/>
          <w:lang w:val="az-Latn-AZ"/>
        </w:rPr>
        <w:t>r nektar kimi hansı bəlağətlə təsvir edir və onların əbədi vəzifələrini ümumiləşdirir:</w:t>
      </w:r>
    </w:p>
    <w:p w14:paraId="2BF06CC2" w14:textId="4369F3C9" w:rsidR="000019E5" w:rsidRPr="005811CE" w:rsidRDefault="000019E5" w:rsidP="00D45746">
      <w:pPr>
        <w:ind w:left="360" w:right="805"/>
        <w:rPr>
          <w:rFonts w:ascii="Times New Roman" w:hAnsi="Times New Roman" w:cs="Times New Roman"/>
          <w:sz w:val="23"/>
          <w:szCs w:val="23"/>
          <w:lang w:val="az-Latn-AZ"/>
        </w:rPr>
      </w:pPr>
      <w:r w:rsidRPr="005811CE">
        <w:rPr>
          <w:rFonts w:ascii="Times New Roman" w:hAnsi="Times New Roman" w:cs="Times New Roman"/>
          <w:sz w:val="23"/>
          <w:szCs w:val="23"/>
          <w:lang w:val="az-Latn-AZ"/>
        </w:rPr>
        <w:t>Bütün fikirlərinizi ürəklərə sevinc gətirməyə çevirin. Məbada! Məbada</w:t>
      </w:r>
      <w:r w:rsidR="00F65C20" w:rsidRPr="005811CE">
        <w:rPr>
          <w:rFonts w:ascii="Times New Roman" w:hAnsi="Times New Roman" w:cs="Times New Roman"/>
          <w:sz w:val="23"/>
          <w:szCs w:val="23"/>
          <w:lang w:val="az-Latn-AZ"/>
        </w:rPr>
        <w:t>,</w:t>
      </w:r>
      <w:r w:rsidRPr="005811CE">
        <w:rPr>
          <w:rFonts w:ascii="Times New Roman" w:hAnsi="Times New Roman" w:cs="Times New Roman"/>
          <w:sz w:val="23"/>
          <w:szCs w:val="23"/>
          <w:lang w:val="az-Latn-AZ"/>
        </w:rPr>
        <w:t xml:space="preserve"> bir ürəyi incidəsiniz. İnsanlıq aləminə mümkün qədər kömək edin. Hər bir kədərli şəxsə təsəlli mənbəyi olun, hər bir zəifə yardım edin, </w:t>
      </w:r>
      <w:r w:rsidR="00F65C20" w:rsidRPr="005811CE">
        <w:rPr>
          <w:rFonts w:ascii="Times New Roman" w:hAnsi="Times New Roman" w:cs="Times New Roman"/>
          <w:sz w:val="23"/>
          <w:szCs w:val="23"/>
          <w:lang w:val="az-Latn-AZ"/>
        </w:rPr>
        <w:t>hər bir fəqirə kömək edin, hər bir xəstənin qayğısına qalın, hər bir zəlilə izzət səbəbi olun, qorxu altında olanlara sığınacaq olun.</w:t>
      </w:r>
    </w:p>
    <w:p w14:paraId="189FEA01" w14:textId="7C1242C5" w:rsidR="00F65C20" w:rsidRPr="005811CE" w:rsidRDefault="00F65C20" w:rsidP="00D45746">
      <w:pPr>
        <w:ind w:left="360" w:right="805"/>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Xülasə, qoy hər biriniz insanlıq aləminin məziyyətlərinin nuru ilə işıq saçan bir çıraq olsun. Etibarlı, səmimi, mehriban və </w:t>
      </w:r>
      <w:r w:rsidR="00E94575">
        <w:rPr>
          <w:rFonts w:ascii="Times New Roman" w:hAnsi="Times New Roman" w:cs="Times New Roman"/>
          <w:sz w:val="23"/>
          <w:szCs w:val="23"/>
          <w:lang w:val="az-Latn-AZ"/>
        </w:rPr>
        <w:t>iffətlə</w:t>
      </w:r>
      <w:r w:rsidRPr="005811CE">
        <w:rPr>
          <w:rFonts w:ascii="Times New Roman" w:hAnsi="Times New Roman" w:cs="Times New Roman"/>
          <w:sz w:val="23"/>
          <w:szCs w:val="23"/>
          <w:lang w:val="az-Latn-AZ"/>
        </w:rPr>
        <w:t xml:space="preserve"> dolu olun. Nurlu olun, ruhani olun, səmavi olun, izzətli olun, Allahdan həyat alın, bəhai olun. </w:t>
      </w:r>
    </w:p>
    <w:p w14:paraId="18D407B8" w14:textId="6C29AC9E" w:rsidR="00F65C20" w:rsidRPr="005811CE" w:rsidRDefault="00F65C20" w:rsidP="005811CE">
      <w:pPr>
        <w:ind w:right="805" w:firstLine="360"/>
        <w:rPr>
          <w:rFonts w:ascii="Times New Roman" w:hAnsi="Times New Roman" w:cs="Times New Roman"/>
          <w:sz w:val="23"/>
          <w:szCs w:val="23"/>
          <w:lang w:val="az-Latn-AZ"/>
        </w:rPr>
      </w:pPr>
      <w:r w:rsidRPr="005811CE">
        <w:rPr>
          <w:rFonts w:ascii="Times New Roman" w:hAnsi="Times New Roman" w:cs="Times New Roman"/>
          <w:sz w:val="23"/>
          <w:szCs w:val="23"/>
          <w:lang w:val="az-Latn-AZ"/>
        </w:rPr>
        <w:t xml:space="preserve">Sevgili dostlar: Bizi sizi və İranın bütün təmiz </w:t>
      </w:r>
      <w:r w:rsidR="00996AB3" w:rsidRPr="005811CE">
        <w:rPr>
          <w:rFonts w:ascii="Times New Roman" w:hAnsi="Times New Roman" w:cs="Times New Roman"/>
          <w:sz w:val="23"/>
          <w:szCs w:val="23"/>
          <w:lang w:val="az-Latn-AZ"/>
        </w:rPr>
        <w:t>ürəkli</w:t>
      </w:r>
      <w:r w:rsidRPr="005811CE">
        <w:rPr>
          <w:rFonts w:ascii="Times New Roman" w:hAnsi="Times New Roman" w:cs="Times New Roman"/>
          <w:sz w:val="23"/>
          <w:szCs w:val="23"/>
          <w:lang w:val="az-Latn-AZ"/>
        </w:rPr>
        <w:t xml:space="preserve"> insanlarını yeni ilin əvvəlində salamlayır</w:t>
      </w:r>
      <w:r w:rsidR="00FF0016" w:rsidRPr="005811CE">
        <w:rPr>
          <w:rFonts w:ascii="Times New Roman" w:hAnsi="Times New Roman" w:cs="Times New Roman"/>
          <w:sz w:val="23"/>
          <w:szCs w:val="23"/>
          <w:lang w:val="az-Latn-AZ"/>
        </w:rPr>
        <w:t xml:space="preserve"> və Müqəddəs M</w:t>
      </w:r>
      <w:r w:rsidR="00996AB3" w:rsidRPr="005811CE">
        <w:rPr>
          <w:rFonts w:ascii="Times New Roman" w:hAnsi="Times New Roman" w:cs="Times New Roman"/>
          <w:sz w:val="23"/>
          <w:szCs w:val="23"/>
          <w:lang w:val="az-Latn-AZ"/>
        </w:rPr>
        <w:t>ə</w:t>
      </w:r>
      <w:r w:rsidR="00FF0016" w:rsidRPr="005811CE">
        <w:rPr>
          <w:rFonts w:ascii="Times New Roman" w:hAnsi="Times New Roman" w:cs="Times New Roman"/>
          <w:sz w:val="23"/>
          <w:szCs w:val="23"/>
          <w:lang w:val="az-Latn-AZ"/>
        </w:rPr>
        <w:t>qamlarda dualar edirik ki, savaş və münaqişələr dayansın, sülh və barış işığı parlasın və birlik çadırı dünyanın düz mərkəzində qurulsun.</w:t>
      </w:r>
    </w:p>
    <w:p w14:paraId="3504F9FA" w14:textId="0B1864B0" w:rsidR="00F65C20" w:rsidRPr="00E94575" w:rsidRDefault="00E94575" w:rsidP="00E94575">
      <w:pPr>
        <w:ind w:right="805" w:firstLine="360"/>
        <w:jc w:val="right"/>
        <w:rPr>
          <w:rFonts w:ascii="Times New Roman" w:hAnsi="Times New Roman" w:cs="Times New Roman"/>
          <w:sz w:val="23"/>
          <w:szCs w:val="23"/>
          <w:lang w:val="en-US"/>
        </w:rPr>
      </w:pPr>
      <w:r>
        <w:rPr>
          <w:rFonts w:ascii="Times New Roman" w:hAnsi="Times New Roman" w:cs="Times New Roman"/>
          <w:sz w:val="23"/>
          <w:szCs w:val="23"/>
          <w:lang w:val="en-US"/>
        </w:rPr>
        <w:t>[</w:t>
      </w:r>
      <w:r>
        <w:rPr>
          <w:rFonts w:ascii="Times New Roman" w:hAnsi="Times New Roman" w:cs="Times New Roman"/>
          <w:sz w:val="23"/>
          <w:szCs w:val="23"/>
          <w:lang w:val="az-Latn-AZ"/>
        </w:rPr>
        <w:t>İmzalanmışdır: Ümumdünya Ədalət Evi</w:t>
      </w:r>
      <w:r>
        <w:rPr>
          <w:rFonts w:ascii="Times New Roman" w:hAnsi="Times New Roman" w:cs="Times New Roman"/>
          <w:sz w:val="23"/>
          <w:szCs w:val="23"/>
          <w:lang w:val="en-US"/>
        </w:rPr>
        <w:t>]</w:t>
      </w:r>
    </w:p>
    <w:sectPr w:rsidR="00F65C20" w:rsidRPr="00E94575">
      <w:footerReference w:type="default" r:id="rId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78990" w14:textId="77777777" w:rsidR="00E47EED" w:rsidRDefault="00E47EED" w:rsidP="00396B52">
      <w:pPr>
        <w:spacing w:after="0" w:line="240" w:lineRule="auto"/>
      </w:pPr>
      <w:r>
        <w:separator/>
      </w:r>
    </w:p>
  </w:endnote>
  <w:endnote w:type="continuationSeparator" w:id="0">
    <w:p w14:paraId="33D0D69B" w14:textId="77777777" w:rsidR="00E47EED" w:rsidRDefault="00E47EED" w:rsidP="00396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727424"/>
      <w:docPartObj>
        <w:docPartGallery w:val="Page Numbers (Bottom of Page)"/>
        <w:docPartUnique/>
      </w:docPartObj>
    </w:sdtPr>
    <w:sdtEndPr>
      <w:rPr>
        <w:noProof/>
      </w:rPr>
    </w:sdtEndPr>
    <w:sdtContent>
      <w:p w14:paraId="24652510" w14:textId="0C1B5B7C" w:rsidR="00396B52" w:rsidRDefault="00396B52">
        <w:pPr>
          <w:pStyle w:val="a5"/>
          <w:jc w:val="right"/>
        </w:pPr>
        <w:r>
          <w:fldChar w:fldCharType="begin"/>
        </w:r>
        <w:r>
          <w:instrText xml:space="preserve"> PAGE   \* MERGEFORMAT </w:instrText>
        </w:r>
        <w:r>
          <w:fldChar w:fldCharType="separate"/>
        </w:r>
        <w:r>
          <w:rPr>
            <w:noProof/>
          </w:rPr>
          <w:t>2</w:t>
        </w:r>
        <w:r>
          <w:rPr>
            <w:noProof/>
          </w:rPr>
          <w:fldChar w:fldCharType="end"/>
        </w:r>
      </w:p>
    </w:sdtContent>
  </w:sdt>
  <w:p w14:paraId="7996CFFE" w14:textId="77777777" w:rsidR="00396B52" w:rsidRDefault="00396B5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EFFD5" w14:textId="77777777" w:rsidR="00E47EED" w:rsidRDefault="00E47EED" w:rsidP="00396B52">
      <w:pPr>
        <w:spacing w:after="0" w:line="240" w:lineRule="auto"/>
      </w:pPr>
      <w:r>
        <w:separator/>
      </w:r>
    </w:p>
  </w:footnote>
  <w:footnote w:type="continuationSeparator" w:id="0">
    <w:p w14:paraId="2CC4FAEA" w14:textId="77777777" w:rsidR="00E47EED" w:rsidRDefault="00E47EED" w:rsidP="00396B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jSwNDYwMbMwNjFW0lEKTi0uzszPAykwrAUAeRhiDiwAAAA="/>
  </w:docVars>
  <w:rsids>
    <w:rsidRoot w:val="007C4917"/>
    <w:rsid w:val="000019E5"/>
    <w:rsid w:val="00012074"/>
    <w:rsid w:val="000316BD"/>
    <w:rsid w:val="000357CB"/>
    <w:rsid w:val="001831FC"/>
    <w:rsid w:val="001B33A7"/>
    <w:rsid w:val="0022147B"/>
    <w:rsid w:val="00277143"/>
    <w:rsid w:val="002B240C"/>
    <w:rsid w:val="003110DE"/>
    <w:rsid w:val="003607C7"/>
    <w:rsid w:val="00376C9C"/>
    <w:rsid w:val="00396B52"/>
    <w:rsid w:val="00424866"/>
    <w:rsid w:val="004E7ACF"/>
    <w:rsid w:val="004F11EA"/>
    <w:rsid w:val="005677E2"/>
    <w:rsid w:val="005811CE"/>
    <w:rsid w:val="006303A0"/>
    <w:rsid w:val="006C0A01"/>
    <w:rsid w:val="00760EF9"/>
    <w:rsid w:val="007641D2"/>
    <w:rsid w:val="007C4917"/>
    <w:rsid w:val="00851659"/>
    <w:rsid w:val="008C1715"/>
    <w:rsid w:val="008F52BC"/>
    <w:rsid w:val="009325B5"/>
    <w:rsid w:val="00962A89"/>
    <w:rsid w:val="00966B78"/>
    <w:rsid w:val="00996AB3"/>
    <w:rsid w:val="00A134AD"/>
    <w:rsid w:val="00A46DCE"/>
    <w:rsid w:val="00A72997"/>
    <w:rsid w:val="00A90105"/>
    <w:rsid w:val="00B37EEE"/>
    <w:rsid w:val="00C14A08"/>
    <w:rsid w:val="00C94316"/>
    <w:rsid w:val="00CB4BA9"/>
    <w:rsid w:val="00CB7E6E"/>
    <w:rsid w:val="00CC5EAC"/>
    <w:rsid w:val="00CE3BD4"/>
    <w:rsid w:val="00D2592A"/>
    <w:rsid w:val="00D45746"/>
    <w:rsid w:val="00DC68C9"/>
    <w:rsid w:val="00E047AD"/>
    <w:rsid w:val="00E07618"/>
    <w:rsid w:val="00E2779C"/>
    <w:rsid w:val="00E47EED"/>
    <w:rsid w:val="00E94575"/>
    <w:rsid w:val="00F4106A"/>
    <w:rsid w:val="00F65C20"/>
    <w:rsid w:val="00F85071"/>
    <w:rsid w:val="00FF0016"/>
    <w:rsid w:val="00FF42D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FD8E1"/>
  <w15:chartTrackingRefBased/>
  <w15:docId w15:val="{090D4060-A2CA-4844-9659-F52BB336E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6B52"/>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396B52"/>
  </w:style>
  <w:style w:type="paragraph" w:styleId="a5">
    <w:name w:val="footer"/>
    <w:basedOn w:val="a"/>
    <w:link w:val="a6"/>
    <w:uiPriority w:val="99"/>
    <w:unhideWhenUsed/>
    <w:rsid w:val="00396B52"/>
    <w:pPr>
      <w:tabs>
        <w:tab w:val="center" w:pos="4677"/>
        <w:tab w:val="right" w:pos="9355"/>
      </w:tabs>
      <w:spacing w:after="0" w:line="240" w:lineRule="auto"/>
    </w:pPr>
  </w:style>
  <w:style w:type="character" w:customStyle="1" w:styleId="a6">
    <w:name w:val="Нижний колонтитул Знак"/>
    <w:basedOn w:val="a0"/>
    <w:link w:val="a5"/>
    <w:uiPriority w:val="99"/>
    <w:rsid w:val="00396B52"/>
  </w:style>
  <w:style w:type="paragraph" w:styleId="a7">
    <w:name w:val="Normal (Web)"/>
    <w:basedOn w:val="a"/>
    <w:uiPriority w:val="99"/>
    <w:unhideWhenUsed/>
    <w:rsid w:val="00A46DC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50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1754</Words>
  <Characters>10003</Characters>
  <Application>Microsoft Office Word</Application>
  <DocSecurity>0</DocSecurity>
  <Lines>83</Lines>
  <Paragraphs>2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iat of National Assembly</dc:creator>
  <cp:keywords/>
  <dc:description/>
  <cp:lastModifiedBy>Javid Mammadov</cp:lastModifiedBy>
  <cp:revision>3</cp:revision>
  <dcterms:created xsi:type="dcterms:W3CDTF">2022-07-23T04:42:00Z</dcterms:created>
  <dcterms:modified xsi:type="dcterms:W3CDTF">2025-12-1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69bf4a9-87bd-4dbf-a36c-1db5158e5def_Enabled">
    <vt:lpwstr>true</vt:lpwstr>
  </property>
  <property fmtid="{D5CDD505-2E9C-101B-9397-08002B2CF9AE}" pid="3" name="MSIP_Label_569bf4a9-87bd-4dbf-a36c-1db5158e5def_SetDate">
    <vt:lpwstr>2022-07-23T03:40:39Z</vt:lpwstr>
  </property>
  <property fmtid="{D5CDD505-2E9C-101B-9397-08002B2CF9AE}" pid="4" name="MSIP_Label_569bf4a9-87bd-4dbf-a36c-1db5158e5def_Method">
    <vt:lpwstr>Privileged</vt:lpwstr>
  </property>
  <property fmtid="{D5CDD505-2E9C-101B-9397-08002B2CF9AE}" pid="5" name="MSIP_Label_569bf4a9-87bd-4dbf-a36c-1db5158e5def_Name">
    <vt:lpwstr>569bf4a9-87bd-4dbf-a36c-1db5158e5def</vt:lpwstr>
  </property>
  <property fmtid="{D5CDD505-2E9C-101B-9397-08002B2CF9AE}" pid="6" name="MSIP_Label_569bf4a9-87bd-4dbf-a36c-1db5158e5def_SiteId">
    <vt:lpwstr>ea80952e-a476-42d4-aaf4-5457852b0f7e</vt:lpwstr>
  </property>
  <property fmtid="{D5CDD505-2E9C-101B-9397-08002B2CF9AE}" pid="7" name="MSIP_Label_569bf4a9-87bd-4dbf-a36c-1db5158e5def_ActionId">
    <vt:lpwstr>9b6cde07-8a8c-4068-8142-7c3f45cf34c6</vt:lpwstr>
  </property>
  <property fmtid="{D5CDD505-2E9C-101B-9397-08002B2CF9AE}" pid="8" name="MSIP_Label_569bf4a9-87bd-4dbf-a36c-1db5158e5def_ContentBits">
    <vt:lpwstr>0</vt:lpwstr>
  </property>
</Properties>
</file>